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CE61D9E" w14:textId="289B4C00" w:rsidR="00BD4D29" w:rsidRPr="00AC4326" w:rsidRDefault="00992E82" w:rsidP="00AC4326">
      <w:pPr>
        <w:pStyle w:val="Nzev"/>
      </w:pPr>
      <w:r w:rsidRPr="00EA2D12">
        <w:t>Gramatika pro jazyk IFJ24</w:t>
      </w:r>
    </w:p>
    <w:p w14:paraId="142A8CA8" w14:textId="31D672E8" w:rsidR="00BD4D29" w:rsidRDefault="009D77A0" w:rsidP="00C40FAF">
      <w:pPr>
        <w:pStyle w:val="Nadpis1"/>
        <w:ind w:left="-426"/>
        <w:rPr>
          <w:color w:val="C00000"/>
          <w:sz w:val="48"/>
          <w:szCs w:val="40"/>
          <w:u w:val="single"/>
        </w:rPr>
      </w:pPr>
      <w:r>
        <w:rPr>
          <w:color w:val="C00000"/>
          <w:sz w:val="48"/>
          <w:szCs w:val="40"/>
          <w:u w:val="single"/>
        </w:rPr>
        <w:t>LL-Gramatika</w:t>
      </w:r>
      <w:r w:rsidR="00BD4D29">
        <w:rPr>
          <w:color w:val="C00000"/>
          <w:sz w:val="48"/>
          <w:szCs w:val="40"/>
          <w:u w:val="single"/>
        </w:rPr>
        <w:t xml:space="preserve"> </w:t>
      </w:r>
    </w:p>
    <w:p w14:paraId="3DDF69C0" w14:textId="3A360DFF" w:rsidR="008F0D36" w:rsidRPr="00AD4BD1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170DD3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ROGRAM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170DD3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PROLOG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170DD3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FUN_DE</w:t>
      </w:r>
      <w:r w:rsidR="00C866AF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F_LI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="00CC1EC6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 </w:t>
      </w:r>
      <w:r w:rsidR="000D5251" w:rsidRPr="00AD4BD1">
        <w:rPr>
          <w:rFonts w:ascii="JetBrainsMono NFM" w:hAnsi="JetBrainsMono NFM" w:cs="JetBrainsMono NFM"/>
          <w:b/>
          <w:color w:val="FF0000"/>
          <w:sz w:val="24"/>
          <w:szCs w:val="20"/>
        </w:rPr>
        <w:t>EOF</w:t>
      </w:r>
    </w:p>
    <w:p w14:paraId="3EE8BFB8" w14:textId="3A1EAC66" w:rsidR="008F0D36" w:rsidRPr="00AD4BD1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ROLOG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const ifj = @import (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) ;</w:t>
      </w:r>
    </w:p>
    <w:p w14:paraId="020FCEF0" w14:textId="3184976E" w:rsidR="008F0D36" w:rsidRPr="00AD4BD1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FUN_DEF_LIS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FUN_DEF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FUN_DEF_LI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33827F8A" w14:textId="12470698" w:rsidR="008F0D36" w:rsidRPr="00AD4BD1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FUN_DEF_LIS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3063AD60" w14:textId="6D6C8C1A" w:rsidR="008F0D36" w:rsidRPr="00AD4BD1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right="-709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FUN_DEF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pub fn id (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C866AF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PARAM</w:t>
      </w:r>
      <w:r w:rsidR="00704C8B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ETERS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&gt;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E32838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RETURN_TYP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E32838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EQUENC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7AFEF6FD" w14:textId="6AAB1C50" w:rsidR="008F0D36" w:rsidRPr="00AD4BD1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F17599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ARAMETERS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042156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PARAM_LI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2256542E" w14:textId="2105490E" w:rsidR="008F0D36" w:rsidRPr="00AD4BD1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F17599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ARAMETERS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4F93F918" w14:textId="336E406C" w:rsidR="00257E7D" w:rsidRPr="00AD4BD1" w:rsidRDefault="00257E7D" w:rsidP="00257E7D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PARAM_LIS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PARAM&gt; &lt;PARAM_LIST_REST&gt;</w:t>
      </w:r>
    </w:p>
    <w:p w14:paraId="7AC7ECE0" w14:textId="587C8C99" w:rsidR="00257E7D" w:rsidRPr="00AD4BD1" w:rsidRDefault="00257E7D" w:rsidP="00257E7D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PARAM_LIST_RES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,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PARAM_LIST&gt;</w:t>
      </w:r>
    </w:p>
    <w:p w14:paraId="62D74170" w14:textId="4AEAEF73" w:rsidR="00257E7D" w:rsidRPr="00AD4BD1" w:rsidRDefault="00257E7D" w:rsidP="00257E7D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PARAM_LIST_RES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4918BCD0" w14:textId="11D16080" w:rsidR="008F0D36" w:rsidRPr="00AD4BD1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4F4633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ARAM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d :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4F4633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55104BC8" w14:textId="57C718A0" w:rsidR="008F0D36" w:rsidRPr="00AD4BD1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4F4633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RETURN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4F4633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6D3817C9" w14:textId="64E1CC2E" w:rsidR="008F0D36" w:rsidRPr="00AD4BD1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4F4633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RETURN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void</w:t>
      </w:r>
    </w:p>
    <w:p w14:paraId="1BF57BF3" w14:textId="77607BEC" w:rsidR="008F0D36" w:rsidRPr="00AD4BD1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i32</w:t>
      </w:r>
    </w:p>
    <w:p w14:paraId="33A0CB8E" w14:textId="700E1DCD" w:rsidR="008F0D36" w:rsidRPr="00AD4BD1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?i32</w:t>
      </w:r>
    </w:p>
    <w:p w14:paraId="3AADDBDB" w14:textId="0C893700" w:rsidR="008F0D36" w:rsidRPr="00AD4BD1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f64</w:t>
      </w:r>
    </w:p>
    <w:p w14:paraId="3AD82F29" w14:textId="66C45BF5" w:rsidR="008F0D36" w:rsidRPr="00AD4BD1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?f64</w:t>
      </w:r>
    </w:p>
    <w:p w14:paraId="12960021" w14:textId="64825614" w:rsidR="008F0D36" w:rsidRPr="00AD4BD1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[]u8</w:t>
      </w:r>
    </w:p>
    <w:p w14:paraId="1F8FA95D" w14:textId="16AA741A" w:rsidR="008F0D36" w:rsidRPr="00AD4BD1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6768D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?[]u8</w:t>
      </w:r>
    </w:p>
    <w:p w14:paraId="6561112D" w14:textId="49F5819C" w:rsidR="008F0D36" w:rsidRPr="00AD4BD1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="00042156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_LIS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TATEMEN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TATEMENT</w:t>
      </w:r>
      <w:r w:rsidR="00042156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_LI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57DCD49F" w14:textId="673E4145" w:rsidR="008F0D36" w:rsidRPr="00AD4BD1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="00042156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_LIS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4DD5B978" w14:textId="6D14FB5A" w:rsidR="008F0D36" w:rsidRPr="00AD4BD1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042156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VAR_DEF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1B39050A" w14:textId="258BB03A" w:rsidR="008F0D36" w:rsidRPr="00AD4BD1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="001623D8"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d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4049E2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TATEMENT_RE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0C17EF95" w14:textId="2B03757A" w:rsidR="005214C5" w:rsidRPr="00AD4BD1" w:rsidRDefault="003E5EBC" w:rsidP="003E5EBC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STATEMEN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="00794481"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_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=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THROW_AWAY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4254E8E6" w14:textId="625C2DC1" w:rsidR="008F0D36" w:rsidRPr="00AD4BD1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2B490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IF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4E77993E" w14:textId="09453085" w:rsidR="008F0D36" w:rsidRPr="00AD4BD1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2B490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WHIL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5D3EC99F" w14:textId="7AF61BAC" w:rsidR="008F0D36" w:rsidRPr="00AD4BD1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TATEMEN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2B490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RETURN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;</w:t>
      </w:r>
    </w:p>
    <w:p w14:paraId="4CC9BA65" w14:textId="3D593F4B" w:rsidR="008F0D36" w:rsidRPr="00AD4BD1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right="-851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2B490A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VAR_DEF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8A2BB4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MODIFIABL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id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6A1464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POSSIB</w:t>
      </w:r>
      <w:r w:rsidR="00C615A4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LE_TYP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=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7200822A" w14:textId="69E66F10" w:rsidR="008F0D36" w:rsidRPr="00AD4BD1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615A4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MODIFIABL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var</w:t>
      </w:r>
    </w:p>
    <w:p w14:paraId="188E7E6B" w14:textId="3B56E54F" w:rsidR="008F0D36" w:rsidRPr="00AD4BD1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615A4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MODIFIABL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const</w:t>
      </w:r>
    </w:p>
    <w:p w14:paraId="1172294D" w14:textId="77777777" w:rsidR="00AC4326" w:rsidRPr="00AD4BD1" w:rsidRDefault="00AC4326" w:rsidP="00AC4326">
      <w:pPr>
        <w:spacing w:line="240" w:lineRule="auto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</w:p>
    <w:p w14:paraId="2D949DC6" w14:textId="7B104B01" w:rsidR="008F0D36" w:rsidRPr="00AD4BD1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lastRenderedPageBreak/>
        <w:t>&lt;</w:t>
      </w:r>
      <w:r w:rsidR="00C615A4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OSSIBLE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: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C615A4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DATA_TYP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32ACABA6" w14:textId="73696982" w:rsidR="00C331A2" w:rsidRPr="00AD4BD1" w:rsidRDefault="008F0D36" w:rsidP="003576E9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C615A4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POSSIBLE_TYP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69BCFDBC" w14:textId="7F52EE7E" w:rsidR="008F0D36" w:rsidRPr="00AD4BD1" w:rsidRDefault="004049E2" w:rsidP="004049E2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STATEMENT_RES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=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125EF98E" w14:textId="072A6380" w:rsidR="008F0D36" w:rsidRPr="00AD4BD1" w:rsidRDefault="004049E2" w:rsidP="004049E2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STATEMENT_RES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="008F0D36"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( </w:t>
      </w:r>
      <w:r w:rsidR="002110F9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ARGUMENTS&gt;</w:t>
      </w:r>
      <w:r w:rsidR="008F0D36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 </w:t>
      </w:r>
      <w:r w:rsidR="008F0D36"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</w:p>
    <w:p w14:paraId="60987169" w14:textId="7C464110" w:rsidR="008F0D36" w:rsidRPr="00AD4BD1" w:rsidRDefault="004049E2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bCs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STATEMENT_RES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="008F0D36"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fj . id ( </w:t>
      </w:r>
      <w:r w:rsidR="002110F9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ARGUMENTS&gt;</w:t>
      </w:r>
      <w:r w:rsidR="008F0D36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 xml:space="preserve"> </w:t>
      </w:r>
      <w:r w:rsidR="008F0D36"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)</w:t>
      </w:r>
    </w:p>
    <w:p w14:paraId="1626D9A4" w14:textId="143CE4F7" w:rsidR="00D166C2" w:rsidRPr="00AD4BD1" w:rsidRDefault="00D166C2" w:rsidP="00D166C2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THROW_AWAY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5343A528" w14:textId="012653CB" w:rsidR="008F0D36" w:rsidRPr="00AD4BD1" w:rsidRDefault="008F0D36" w:rsidP="00747E92">
      <w:pPr>
        <w:pStyle w:val="Odstavecseseznamem"/>
        <w:numPr>
          <w:ilvl w:val="0"/>
          <w:numId w:val="23"/>
        </w:numPr>
        <w:spacing w:line="240" w:lineRule="auto"/>
        <w:ind w:left="0" w:right="-567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IF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f (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)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NULL_COND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EQUENC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else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EQUENC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6523CB77" w14:textId="68105F0B" w:rsidR="008F0D36" w:rsidRPr="00AD4BD1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NULL_COND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| id |</w:t>
      </w:r>
    </w:p>
    <w:p w14:paraId="29418F90" w14:textId="586C3921" w:rsidR="008F0D36" w:rsidRPr="00AD4BD1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NULL_COND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532D6067" w14:textId="1A4FE3C2" w:rsidR="008F0D36" w:rsidRPr="00AD4BD1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SEQUENC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{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501921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TATEMENT</w:t>
      </w:r>
      <w:r w:rsidR="00340C2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_LI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}</w:t>
      </w:r>
    </w:p>
    <w:p w14:paraId="0ED82823" w14:textId="7F3C2FF0" w:rsidR="008F0D36" w:rsidRPr="00AD4BD1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WHILE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while (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)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NULL_COND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340C2A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SEQUENCE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15887C97" w14:textId="44C6DB86" w:rsidR="008F0D36" w:rsidRPr="00AD4BD1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BE5834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RETURN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return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</w:t>
      </w:r>
      <w:r w:rsidR="00BE5834"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RETURN_REST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gt;</w:t>
      </w:r>
    </w:p>
    <w:p w14:paraId="30207756" w14:textId="25F97649" w:rsidR="008F0D36" w:rsidRPr="00AD4BD1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BE5834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RETURN_RES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688EE6D8" w14:textId="698953D1" w:rsidR="008F0D36" w:rsidRPr="00AD4BD1" w:rsidRDefault="008F0D36" w:rsidP="008F0D36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 w:rsidR="00BE5834"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RETURN_REST</w:t>
      </w: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443AEE80" w14:textId="77777777" w:rsidR="008228EE" w:rsidRPr="00AD4BD1" w:rsidRDefault="008228EE" w:rsidP="008228EE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ARGUMENTS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ARG_LIST&gt;</w:t>
      </w:r>
    </w:p>
    <w:p w14:paraId="23DC6B9C" w14:textId="77777777" w:rsidR="008228EE" w:rsidRPr="00AD4BD1" w:rsidRDefault="008228EE" w:rsidP="008228EE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ARGUMENTS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5A19019C" w14:textId="74F291FD" w:rsidR="008228EE" w:rsidRPr="00AD4BD1" w:rsidRDefault="008228EE" w:rsidP="008228EE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ARG_LIST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="00E17D9D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ARG&gt;</w:t>
      </w:r>
    </w:p>
    <w:p w14:paraId="0C5F9185" w14:textId="10EB7087" w:rsidR="008228EE" w:rsidRPr="00AD4BD1" w:rsidRDefault="008228EE" w:rsidP="008228EE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ARG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,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="00E17D9D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ARG&gt;</w:t>
      </w:r>
    </w:p>
    <w:p w14:paraId="465EF71D" w14:textId="462F062D" w:rsidR="008228EE" w:rsidRPr="00AD4BD1" w:rsidRDefault="008228EE" w:rsidP="008228EE">
      <w:pPr>
        <w:pStyle w:val="Odstavecseseznamem"/>
        <w:numPr>
          <w:ilvl w:val="0"/>
          <w:numId w:val="23"/>
        </w:numPr>
        <w:spacing w:line="240" w:lineRule="auto"/>
        <w:ind w:left="0" w:hanging="142"/>
        <w:contextualSpacing w:val="0"/>
        <w:rPr>
          <w:rFonts w:ascii="JetBrainsMono NFM" w:hAnsi="JetBrainsMono NFM" w:cs="JetBrainsMono NFM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3DB8"/>
          <w:sz w:val="24"/>
          <w:szCs w:val="20"/>
        </w:rPr>
        <w:t>&lt;ARG&gt;</w:t>
      </w:r>
      <w:r w:rsidRPr="00AD4BD1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AD4BD1">
        <w:rPr>
          <w:rFonts w:ascii="JetBrainsMono NFM" w:hAnsi="JetBrainsMono NFM" w:cs="JetBrainsMono NFM"/>
          <w:sz w:val="24"/>
          <w:szCs w:val="20"/>
        </w:rPr>
        <w:t xml:space="preserve"> </w:t>
      </w: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</w:t>
      </w:r>
    </w:p>
    <w:p w14:paraId="283C52FD" w14:textId="77777777" w:rsidR="00380D6D" w:rsidRPr="00AD4BD1" w:rsidRDefault="00380D6D" w:rsidP="00380D6D">
      <w:pPr>
        <w:spacing w:line="240" w:lineRule="auto"/>
        <w:rPr>
          <w:rFonts w:ascii="JetBrainsMono NFM" w:hAnsi="JetBrainsMono NFM" w:cs="JetBrainsMono NFM"/>
          <w:sz w:val="24"/>
          <w:szCs w:val="20"/>
        </w:rPr>
      </w:pPr>
    </w:p>
    <w:p w14:paraId="1E6A3E0F" w14:textId="64A0DDCC" w:rsidR="00380D6D" w:rsidRPr="00AD4BD1" w:rsidRDefault="00380D6D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bCs/>
          <w:u w:val="single"/>
        </w:rPr>
      </w:pPr>
      <w:r w:rsidRPr="00AD4BD1">
        <w:rPr>
          <w:rFonts w:ascii="JetBrainsMono NFM" w:hAnsi="JetBrainsMono NFM" w:cs="JetBrainsMono NFM"/>
          <w:b/>
          <w:bCs/>
          <w:u w:val="single"/>
        </w:rPr>
        <w:t>Poznámky:</w:t>
      </w:r>
    </w:p>
    <w:p w14:paraId="2E98C917" w14:textId="46254A81" w:rsidR="00C72CBD" w:rsidRPr="00AD4BD1" w:rsidRDefault="00C72CBD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FF000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FF0000"/>
          <w:sz w:val="24"/>
          <w:szCs w:val="20"/>
        </w:rPr>
        <w:t>červené ... terminály</w:t>
      </w:r>
    </w:p>
    <w:p w14:paraId="3FABB4DE" w14:textId="7DD6EFB5" w:rsidR="00380D6D" w:rsidRPr="00AD4BD1" w:rsidRDefault="009978A9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ADEA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="00380D6D" w:rsidRPr="00AD4BD1">
        <w:rPr>
          <w:rFonts w:ascii="JetBrainsMono NFM" w:hAnsi="JetBrainsMono NFM" w:cs="JetBrainsMono NFM"/>
          <w:b/>
          <w:color w:val="00ADEA"/>
          <w:sz w:val="24"/>
          <w:szCs w:val="20"/>
        </w:rPr>
        <w:t xml:space="preserve"> ... spec. terminál (předání kontroly precedenčnímu parseru)</w:t>
      </w:r>
    </w:p>
    <w:p w14:paraId="0EA98EA7" w14:textId="725D42BC" w:rsidR="00C72CBD" w:rsidRPr="00AD4BD1" w:rsidRDefault="00C72CBD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00FF"/>
          <w:sz w:val="24"/>
          <w:szCs w:val="20"/>
        </w:rPr>
        <w:t>&lt;modré&gt; ... NEterminály</w:t>
      </w:r>
    </w:p>
    <w:p w14:paraId="65502B14" w14:textId="60A0411C" w:rsidR="00C72CBD" w:rsidRPr="00AD4BD1" w:rsidRDefault="00C72CBD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  <w:r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ε ... epsilon (</w:t>
      </w:r>
      <w:r w:rsidR="00656C5A" w:rsidRPr="00AD4BD1">
        <w:rPr>
          <w:rFonts w:ascii="JetBrainsMono NFM" w:hAnsi="JetBrainsMono NFM" w:cs="JetBrainsMono NFM"/>
          <w:b/>
          <w:color w:val="00B050"/>
          <w:sz w:val="24"/>
          <w:szCs w:val="20"/>
        </w:rPr>
        <w:t>prázdný řetězec)</w:t>
      </w:r>
    </w:p>
    <w:p w14:paraId="3D412FA8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630BB0FB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2F1323E3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23106D19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5E82A64E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1F2B1384" w14:textId="77777777" w:rsidR="009D77A0" w:rsidRDefault="009D77A0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6A12959F" w14:textId="77777777" w:rsidR="00402C63" w:rsidRDefault="00402C63" w:rsidP="00380D6D">
      <w:pPr>
        <w:spacing w:line="240" w:lineRule="auto"/>
        <w:ind w:left="-567"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2982D5D1" w14:textId="77777777" w:rsidR="009D77A0" w:rsidRDefault="009D77A0" w:rsidP="00AD4BD1">
      <w:pPr>
        <w:spacing w:line="240" w:lineRule="auto"/>
        <w:ind w:right="-993"/>
        <w:rPr>
          <w:rFonts w:ascii="JetBrainsMono NFM" w:hAnsi="JetBrainsMono NFM" w:cs="JetBrainsMono NFM"/>
          <w:b/>
          <w:color w:val="00B050"/>
          <w:sz w:val="24"/>
          <w:szCs w:val="20"/>
        </w:rPr>
      </w:pPr>
    </w:p>
    <w:p w14:paraId="219DCEDF" w14:textId="3AB679DF" w:rsidR="009D77A0" w:rsidRDefault="009D77A0" w:rsidP="00CF2779">
      <w:pPr>
        <w:pStyle w:val="Nadpis1"/>
        <w:ind w:left="-567"/>
        <w:rPr>
          <w:color w:val="C00000"/>
          <w:sz w:val="48"/>
          <w:szCs w:val="40"/>
          <w:u w:val="single"/>
        </w:rPr>
      </w:pPr>
      <w:r>
        <w:rPr>
          <w:color w:val="C00000"/>
          <w:sz w:val="48"/>
          <w:szCs w:val="40"/>
          <w:u w:val="single"/>
        </w:rPr>
        <w:lastRenderedPageBreak/>
        <w:t xml:space="preserve">Precedenční </w:t>
      </w:r>
      <w:r w:rsidR="00C40FAF">
        <w:rPr>
          <w:color w:val="C00000"/>
          <w:sz w:val="48"/>
          <w:szCs w:val="40"/>
          <w:u w:val="single"/>
        </w:rPr>
        <w:t>syntaktická analýza</w:t>
      </w:r>
      <w:r>
        <w:rPr>
          <w:color w:val="C00000"/>
          <w:sz w:val="48"/>
          <w:szCs w:val="40"/>
          <w:u w:val="single"/>
        </w:rPr>
        <w:t xml:space="preserve"> </w:t>
      </w:r>
    </w:p>
    <w:p w14:paraId="7DA7C47F" w14:textId="77777777" w:rsidR="009306DB" w:rsidRPr="009306DB" w:rsidRDefault="00500308" w:rsidP="009306DB">
      <w:pPr>
        <w:ind w:left="-567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b/>
          <w:bCs/>
          <w:sz w:val="32"/>
          <w:szCs w:val="24"/>
          <w:u w:val="single"/>
        </w:rPr>
        <w:t>Pravidla kombinující LL</w:t>
      </w:r>
      <w:r w:rsidR="00334B9D" w:rsidRPr="009306DB">
        <w:rPr>
          <w:b/>
          <w:bCs/>
          <w:sz w:val="32"/>
          <w:szCs w:val="24"/>
          <w:u w:val="single"/>
        </w:rPr>
        <w:t xml:space="preserve"> a precendenční syntaktickou analýzu:</w:t>
      </w:r>
    </w:p>
    <w:p w14:paraId="656918BA" w14:textId="3ADE2F64" w:rsidR="00334B9D" w:rsidRPr="009306DB" w:rsidRDefault="00334B9D" w:rsidP="00F27DC1">
      <w:pPr>
        <w:pStyle w:val="Odstavecseseznamem"/>
        <w:numPr>
          <w:ilvl w:val="0"/>
          <w:numId w:val="43"/>
        </w:numPr>
        <w:spacing w:line="240" w:lineRule="auto"/>
        <w:ind w:left="0" w:right="-284" w:hanging="142"/>
        <w:contextualSpacing w:val="0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VAR_DEF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MODIFIABLE&gt;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id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POSSIBLE_TYPE&gt;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=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5B71C4CB" w14:textId="6484F18C" w:rsidR="00334B9D" w:rsidRPr="00BB7CEC" w:rsidRDefault="00334B9D" w:rsidP="00F27DC1">
      <w:pPr>
        <w:pStyle w:val="Odstavecseseznamem"/>
        <w:numPr>
          <w:ilvl w:val="0"/>
          <w:numId w:val="44"/>
        </w:numPr>
        <w:spacing w:line="240" w:lineRule="auto"/>
        <w:ind w:left="0" w:right="-284" w:hanging="142"/>
        <w:contextualSpacing w:val="0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STATEMENT_REST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 xml:space="preserve">➜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=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4758424C" w14:textId="5EB350A0" w:rsidR="00BB7CEC" w:rsidRPr="00BB7CEC" w:rsidRDefault="00BB7CEC" w:rsidP="00F27DC1">
      <w:pPr>
        <w:pStyle w:val="Odstavecseseznamem"/>
        <w:numPr>
          <w:ilvl w:val="0"/>
          <w:numId w:val="45"/>
        </w:numPr>
        <w:spacing w:line="240" w:lineRule="auto"/>
        <w:ind w:left="0" w:right="-284" w:hanging="142"/>
        <w:contextualSpacing w:val="0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THROW</w:t>
      </w: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_</w:t>
      </w:r>
      <w:r>
        <w:rPr>
          <w:rFonts w:ascii="JetBrainsMono NFM" w:hAnsi="JetBrainsMono NFM" w:cs="JetBrainsMono NFM"/>
          <w:b/>
          <w:color w:val="003DB8"/>
          <w:sz w:val="24"/>
          <w:szCs w:val="20"/>
        </w:rPr>
        <w:t>AWAY</w:t>
      </w: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46E77698" w14:textId="606456DC" w:rsidR="00334B9D" w:rsidRPr="009306DB" w:rsidRDefault="00334B9D" w:rsidP="00453476">
      <w:pPr>
        <w:pStyle w:val="Odstavecseseznamem"/>
        <w:numPr>
          <w:ilvl w:val="0"/>
          <w:numId w:val="45"/>
        </w:numPr>
        <w:spacing w:line="240" w:lineRule="auto"/>
        <w:ind w:left="0" w:right="-284" w:hanging="142"/>
        <w:contextualSpacing w:val="0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IF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if (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 )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NULL_COND&gt;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SEQUENCE&gt;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else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SEQUENCE&gt;</w:t>
      </w:r>
    </w:p>
    <w:p w14:paraId="586B926C" w14:textId="37115B5F" w:rsidR="00334B9D" w:rsidRPr="009306DB" w:rsidRDefault="00334B9D" w:rsidP="00453476">
      <w:pPr>
        <w:pStyle w:val="Odstavecseseznamem"/>
        <w:numPr>
          <w:ilvl w:val="0"/>
          <w:numId w:val="50"/>
        </w:numPr>
        <w:spacing w:line="240" w:lineRule="auto"/>
        <w:ind w:left="0" w:right="-284" w:hanging="142"/>
        <w:contextualSpacing w:val="0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WHILE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while (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 xml:space="preserve">)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NULL_COND&gt;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SEQUENCE&gt;</w:t>
      </w:r>
    </w:p>
    <w:p w14:paraId="187CE02A" w14:textId="68E297F0" w:rsidR="00CC2821" w:rsidRPr="009306DB" w:rsidRDefault="00334B9D" w:rsidP="00453476">
      <w:pPr>
        <w:pStyle w:val="Odstavecseseznamem"/>
        <w:numPr>
          <w:ilvl w:val="0"/>
          <w:numId w:val="51"/>
        </w:numPr>
        <w:spacing w:line="240" w:lineRule="auto"/>
        <w:ind w:left="0" w:right="-284" w:hanging="142"/>
        <w:contextualSpacing w:val="0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RETURN_REST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</w:p>
    <w:p w14:paraId="44C1A972" w14:textId="097DBFD6" w:rsidR="00AB0170" w:rsidRPr="00F27DC1" w:rsidRDefault="00CC2821" w:rsidP="00453476">
      <w:pPr>
        <w:pStyle w:val="Odstavecseseznamem"/>
        <w:numPr>
          <w:ilvl w:val="0"/>
          <w:numId w:val="52"/>
        </w:numPr>
        <w:spacing w:line="240" w:lineRule="auto"/>
        <w:ind w:left="0" w:right="-284" w:hanging="142"/>
        <w:contextualSpacing w:val="0"/>
        <w:rPr>
          <w:rFonts w:ascii="JetBrainsMono NFM" w:hAnsi="JetBrainsMono NFM" w:cs="JetBrainsMono NFM"/>
          <w:b/>
          <w:color w:val="0000FF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ARG_LIST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ARG&gt;</w:t>
      </w:r>
    </w:p>
    <w:p w14:paraId="37405BCA" w14:textId="6AC1F919" w:rsidR="00FE6A15" w:rsidRDefault="00CC2821" w:rsidP="00453476">
      <w:pPr>
        <w:pStyle w:val="Odstavecseseznamem"/>
        <w:numPr>
          <w:ilvl w:val="0"/>
          <w:numId w:val="52"/>
        </w:numPr>
        <w:spacing w:after="360" w:line="240" w:lineRule="auto"/>
        <w:ind w:left="0" w:right="-284" w:hanging="142"/>
        <w:contextualSpacing w:val="0"/>
        <w:rPr>
          <w:rFonts w:ascii="JetBrainsMono NF" w:hAnsi="JetBrainsMono NF" w:cs="JetBrainsMono NFM"/>
          <w:b/>
          <w:color w:val="C00000"/>
          <w:sz w:val="24"/>
          <w:szCs w:val="20"/>
        </w:rPr>
      </w:pPr>
      <w:r w:rsidRPr="009306DB">
        <w:rPr>
          <w:rFonts w:ascii="JetBrainsMono NFM" w:hAnsi="JetBrainsMono NFM" w:cs="JetBrainsMono NFM"/>
          <w:b/>
          <w:color w:val="003DB8"/>
          <w:sz w:val="24"/>
          <w:szCs w:val="20"/>
        </w:rPr>
        <w:t>&lt;ARG&gt;</w:t>
      </w:r>
      <w:r w:rsidRPr="009306DB">
        <w:rPr>
          <w:rFonts w:ascii="JetBrainsMono NFM" w:hAnsi="JetBrainsMono NFM" w:cs="JetBrainsMono NFM"/>
          <w:color w:val="003DB8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00" w:themeColor="text1"/>
          <w:sz w:val="24"/>
          <w:szCs w:val="20"/>
        </w:rPr>
        <w:t>➜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bCs/>
          <w:color w:val="FF0000"/>
          <w:sz w:val="24"/>
          <w:szCs w:val="20"/>
        </w:rPr>
        <w:t>,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="009978A9" w:rsidRPr="009978A9">
        <w:rPr>
          <w:rFonts w:ascii="JetBrainsMono NFM" w:hAnsi="JetBrainsMono NFM" w:cs="JetBrainsMono NFM"/>
          <w:b/>
          <w:color w:val="00ADEA"/>
          <w:sz w:val="24"/>
          <w:szCs w:val="20"/>
        </w:rPr>
        <w:t>[prec_expr]</w:t>
      </w:r>
      <w:r w:rsidRPr="009306DB">
        <w:rPr>
          <w:rFonts w:ascii="JetBrainsMono NFM" w:hAnsi="JetBrainsMono NFM" w:cs="JetBrainsMono NFM"/>
          <w:sz w:val="24"/>
          <w:szCs w:val="20"/>
        </w:rPr>
        <w:t xml:space="preserve"> </w:t>
      </w:r>
      <w:r w:rsidRPr="009306DB">
        <w:rPr>
          <w:rFonts w:ascii="JetBrainsMono NFM" w:hAnsi="JetBrainsMono NFM" w:cs="JetBrainsMono NFM"/>
          <w:b/>
          <w:color w:val="0000FF"/>
          <w:sz w:val="24"/>
          <w:szCs w:val="20"/>
        </w:rPr>
        <w:t>&lt;ARG&gt;</w:t>
      </w:r>
    </w:p>
    <w:p w14:paraId="4E21933C" w14:textId="6485BB6A" w:rsidR="00FE6A15" w:rsidRPr="00FE6A15" w:rsidRDefault="00DB2BE7" w:rsidP="00FE6A15">
      <w:pPr>
        <w:spacing w:line="240" w:lineRule="auto"/>
        <w:ind w:left="-567"/>
        <w:rPr>
          <w:b/>
          <w:bCs/>
          <w:sz w:val="32"/>
          <w:szCs w:val="24"/>
          <w:u w:val="single"/>
        </w:rPr>
      </w:pPr>
      <w:r>
        <w:rPr>
          <w:b/>
          <w:bCs/>
          <w:szCs w:val="28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3E1CF34" wp14:editId="361CEE11">
                <wp:simplePos x="0" y="0"/>
                <wp:positionH relativeFrom="column">
                  <wp:posOffset>1965325</wp:posOffset>
                </wp:positionH>
                <wp:positionV relativeFrom="paragraph">
                  <wp:posOffset>299085</wp:posOffset>
                </wp:positionV>
                <wp:extent cx="2621280" cy="1722120"/>
                <wp:effectExtent l="0" t="0" r="0" b="0"/>
                <wp:wrapNone/>
                <wp:docPr id="1441277960" name="Textové pole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SpPr txBox="1"/>
                      <wps:spPr>
                        <a:xfrm>
                          <a:off x="0" y="0"/>
                          <a:ext cx="2621280" cy="1722120"/>
                        </a:xfrm>
                        <a:prstGeom prst="rect">
                          <a:avLst/>
                        </a:prstGeom>
                        <a:noFill/>
                        <a:ln w="6350">
                          <a:noFill/>
                        </a:ln>
                      </wps:spPr>
                      <wps:txbx>
                        <w:txbxContent>
                          <w:p w14:paraId="4736CD97" w14:textId="77777777" w:rsidR="004F219C" w:rsidRPr="00CF2779" w:rsidRDefault="004F219C" w:rsidP="004F219C">
                            <w:pPr>
                              <w:pStyle w:val="Odstavecseseznamem"/>
                              <w:numPr>
                                <w:ilvl w:val="0"/>
                                <w:numId w:val="34"/>
                              </w:numPr>
                              <w:spacing w:line="240" w:lineRule="auto"/>
                              <w:contextualSpacing w:val="0"/>
                              <w:rPr>
                                <w:b/>
                                <w:bCs/>
                                <w:szCs w:val="28"/>
                              </w:rPr>
                            </w:pPr>
                            <w:r w:rsidRPr="00CF2779">
                              <w:rPr>
                                <w:b/>
                                <w:bCs/>
                                <w:szCs w:val="28"/>
                              </w:rPr>
                              <w:t>Ostatní:</w:t>
                            </w:r>
                          </w:p>
                          <w:p w14:paraId="1C79F93E" w14:textId="77777777" w:rsidR="004F219C" w:rsidRPr="00AD4BD1" w:rsidRDefault="004F219C" w:rsidP="004F219C">
                            <w:pPr>
                              <w:pStyle w:val="Odstavecseseznamem"/>
                              <w:numPr>
                                <w:ilvl w:val="0"/>
                                <w:numId w:val="41"/>
                              </w:numPr>
                              <w:spacing w:line="240" w:lineRule="auto"/>
                              <w:ind w:left="709" w:hanging="284"/>
                              <w:contextualSpacing w:val="0"/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AD4BD1"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ifj</w:t>
                            </w:r>
                          </w:p>
                          <w:p w14:paraId="0E5B7BC5" w14:textId="77777777" w:rsidR="004F219C" w:rsidRPr="00AD4BD1" w:rsidRDefault="004F219C" w:rsidP="004F219C">
                            <w:pPr>
                              <w:pStyle w:val="Odstavecseseznamem"/>
                              <w:numPr>
                                <w:ilvl w:val="0"/>
                                <w:numId w:val="41"/>
                              </w:numPr>
                              <w:spacing w:line="240" w:lineRule="auto"/>
                              <w:ind w:left="709" w:hanging="284"/>
                              <w:contextualSpacing w:val="0"/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AD4BD1"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.</w:t>
                            </w:r>
                          </w:p>
                          <w:p w14:paraId="66A7E98A" w14:textId="77777777" w:rsidR="004F219C" w:rsidRPr="00AD4BD1" w:rsidRDefault="004F219C" w:rsidP="004F219C">
                            <w:pPr>
                              <w:pStyle w:val="Odstavecseseznamem"/>
                              <w:numPr>
                                <w:ilvl w:val="0"/>
                                <w:numId w:val="41"/>
                              </w:numPr>
                              <w:spacing w:line="240" w:lineRule="auto"/>
                              <w:ind w:left="709" w:hanging="284"/>
                              <w:contextualSpacing w:val="0"/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AD4BD1"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(</w:t>
                            </w:r>
                          </w:p>
                          <w:p w14:paraId="52B73D15" w14:textId="77777777" w:rsidR="004F219C" w:rsidRPr="00AD4BD1" w:rsidRDefault="004F219C" w:rsidP="004F219C">
                            <w:pPr>
                              <w:pStyle w:val="Odstavecseseznamem"/>
                              <w:numPr>
                                <w:ilvl w:val="0"/>
                                <w:numId w:val="41"/>
                              </w:numPr>
                              <w:spacing w:line="240" w:lineRule="auto"/>
                              <w:ind w:left="709" w:hanging="284"/>
                              <w:contextualSpacing w:val="0"/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sz w:val="24"/>
                                <w:szCs w:val="24"/>
                              </w:rPr>
                            </w:pPr>
                            <w:r w:rsidRPr="00AD4BD1"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)</w:t>
                            </w:r>
                          </w:p>
                          <w:p w14:paraId="5AAF2253" w14:textId="77777777" w:rsidR="004F219C" w:rsidRPr="00BC5D82" w:rsidRDefault="004F219C" w:rsidP="004F219C">
                            <w:pPr>
                              <w:pStyle w:val="Odstavecseseznamem"/>
                              <w:numPr>
                                <w:ilvl w:val="0"/>
                                <w:numId w:val="41"/>
                              </w:numPr>
                              <w:spacing w:line="240" w:lineRule="auto"/>
                              <w:ind w:left="709" w:hanging="284"/>
                              <w:contextualSpacing w:val="0"/>
                              <w:rPr>
                                <w:sz w:val="24"/>
                                <w:szCs w:val="24"/>
                              </w:rPr>
                            </w:pPr>
                            <w:r w:rsidRPr="00AD4BD1">
                              <w:rPr>
                                <w:rFonts w:ascii="JetBrainsMono NFM" w:hAnsi="JetBrainsMono NFM" w:cs="JetBrainsMono NFM"/>
                                <w:b/>
                                <w:bCs/>
                                <w:color w:val="FF0000"/>
                                <w:sz w:val="24"/>
                                <w:szCs w:val="24"/>
                              </w:rPr>
                              <w:t>$</w:t>
                            </w:r>
                            <w:r w:rsidRPr="00BC5D82">
                              <w:rPr>
                                <w:sz w:val="24"/>
                                <w:szCs w:val="24"/>
                              </w:rPr>
                              <w:t xml:space="preserve"> (obecný konec vstupu)</w:t>
                            </w:r>
                          </w:p>
                          <w:p w14:paraId="11C760E9" w14:textId="77777777" w:rsidR="004F219C" w:rsidRDefault="004F219C" w:rsidP="004F219C">
                            <w:pPr>
                              <w:ind w:left="426"/>
                            </w:pPr>
                          </w:p>
                        </w:txbxContent>
                      </wps:txbx>
                      <wps:bodyPr rot="0" spcFirstLastPara="0" vertOverflow="overflow" horzOverflow="overflow" vert="horz" wrap="square" lIns="91440" tIns="45720" rIns="91440" bIns="45720" numCol="1" spcCol="0" rtlCol="0" fromWordArt="0" anchor="t" anchorCtr="0" forceAA="0" compatLnSpc="1">
                        <a:prstTxWarp prst="textNoShape">
                          <a:avLst/>
                        </a:prstTxWarp>
                        <a:noAutofit/>
                      </wps:bodyPr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43E1CF34" id="_x0000_t202" coordsize="21600,21600" o:spt="202" path="m,l,21600r21600,l21600,xe">
                <v:stroke joinstyle="miter"/>
                <v:path gradientshapeok="t" o:connecttype="rect"/>
              </v:shapetype>
              <v:shape id="Textové pole 1" o:spid="_x0000_s1026" type="#_x0000_t202" style="position:absolute;left:0;text-align:left;margin-left:154.75pt;margin-top:23.55pt;width:206.4pt;height:135.6pt;z-index:251659264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margin;mso-height-relative:margin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" filled="f" stroked="f" strokeweight=".5pt">
                <v:textbox>
                  <w:txbxContent>
                    <w:p w14:paraId="4736CD97" w14:textId="77777777" w:rsidR="004F219C" w:rsidRPr="00CF2779" w:rsidRDefault="004F219C" w:rsidP="004F219C">
                      <w:pPr>
                        <w:pStyle w:val="Odstavecseseznamem"/>
                        <w:numPr>
                          <w:ilvl w:val="0"/>
                          <w:numId w:val="34"/>
                        </w:numPr>
                        <w:spacing w:line="240" w:lineRule="auto"/>
                        <w:contextualSpacing w:val="0"/>
                        <w:rPr>
                          <w:b/>
                          <w:bCs/>
                          <w:szCs w:val="28"/>
                        </w:rPr>
                      </w:pPr>
                      <w:r w:rsidRPr="00CF2779">
                        <w:rPr>
                          <w:b/>
                          <w:bCs/>
                          <w:szCs w:val="28"/>
                        </w:rPr>
                        <w:t>Ostatní:</w:t>
                      </w:r>
                    </w:p>
                    <w:p w14:paraId="1C79F93E" w14:textId="77777777" w:rsidR="004F219C" w:rsidRPr="00AD4BD1" w:rsidRDefault="004F219C" w:rsidP="004F219C">
                      <w:pPr>
                        <w:pStyle w:val="Odstavecseseznamem"/>
                        <w:numPr>
                          <w:ilvl w:val="0"/>
                          <w:numId w:val="41"/>
                        </w:numPr>
                        <w:spacing w:line="240" w:lineRule="auto"/>
                        <w:ind w:left="709" w:hanging="284"/>
                        <w:contextualSpacing w:val="0"/>
                        <w:rPr>
                          <w:rFonts w:ascii="JetBrainsMono NFM" w:hAnsi="JetBrainsMono NFM" w:cs="JetBrainsMono NFM"/>
                          <w:b/>
                          <w:bCs/>
                          <w:sz w:val="24"/>
                          <w:szCs w:val="24"/>
                        </w:rPr>
                      </w:pPr>
                      <w:r w:rsidRPr="00AD4BD1">
                        <w:rPr>
                          <w:rFonts w:ascii="JetBrainsMono NFM" w:hAnsi="JetBrainsMono NFM" w:cs="JetBrainsMono NFM"/>
                          <w:b/>
                          <w:bCs/>
                          <w:color w:val="FF0000"/>
                          <w:sz w:val="24"/>
                          <w:szCs w:val="24"/>
                        </w:rPr>
                        <w:t>ifj</w:t>
                      </w:r>
                    </w:p>
                    <w:p w14:paraId="0E5B7BC5" w14:textId="77777777" w:rsidR="004F219C" w:rsidRPr="00AD4BD1" w:rsidRDefault="004F219C" w:rsidP="004F219C">
                      <w:pPr>
                        <w:pStyle w:val="Odstavecseseznamem"/>
                        <w:numPr>
                          <w:ilvl w:val="0"/>
                          <w:numId w:val="41"/>
                        </w:numPr>
                        <w:spacing w:line="240" w:lineRule="auto"/>
                        <w:ind w:left="709" w:hanging="284"/>
                        <w:contextualSpacing w:val="0"/>
                        <w:rPr>
                          <w:rFonts w:ascii="JetBrainsMono NFM" w:hAnsi="JetBrainsMono NFM" w:cs="JetBrainsMono NFM"/>
                          <w:b/>
                          <w:bCs/>
                          <w:sz w:val="24"/>
                          <w:szCs w:val="24"/>
                        </w:rPr>
                      </w:pPr>
                      <w:r w:rsidRPr="00AD4BD1">
                        <w:rPr>
                          <w:rFonts w:ascii="JetBrainsMono NFM" w:hAnsi="JetBrainsMono NFM" w:cs="JetBrainsMono NFM"/>
                          <w:b/>
                          <w:bCs/>
                          <w:color w:val="FF0000"/>
                          <w:sz w:val="24"/>
                          <w:szCs w:val="24"/>
                        </w:rPr>
                        <w:t>.</w:t>
                      </w:r>
                    </w:p>
                    <w:p w14:paraId="66A7E98A" w14:textId="77777777" w:rsidR="004F219C" w:rsidRPr="00AD4BD1" w:rsidRDefault="004F219C" w:rsidP="004F219C">
                      <w:pPr>
                        <w:pStyle w:val="Odstavecseseznamem"/>
                        <w:numPr>
                          <w:ilvl w:val="0"/>
                          <w:numId w:val="41"/>
                        </w:numPr>
                        <w:spacing w:line="240" w:lineRule="auto"/>
                        <w:ind w:left="709" w:hanging="284"/>
                        <w:contextualSpacing w:val="0"/>
                        <w:rPr>
                          <w:rFonts w:ascii="JetBrainsMono NFM" w:hAnsi="JetBrainsMono NFM" w:cs="JetBrainsMono NFM"/>
                          <w:b/>
                          <w:bCs/>
                          <w:sz w:val="24"/>
                          <w:szCs w:val="24"/>
                        </w:rPr>
                      </w:pPr>
                      <w:r w:rsidRPr="00AD4BD1">
                        <w:rPr>
                          <w:rFonts w:ascii="JetBrainsMono NFM" w:hAnsi="JetBrainsMono NFM" w:cs="JetBrainsMono NFM"/>
                          <w:b/>
                          <w:bCs/>
                          <w:color w:val="FF0000"/>
                          <w:sz w:val="24"/>
                          <w:szCs w:val="24"/>
                        </w:rPr>
                        <w:t>(</w:t>
                      </w:r>
                    </w:p>
                    <w:p w14:paraId="52B73D15" w14:textId="77777777" w:rsidR="004F219C" w:rsidRPr="00AD4BD1" w:rsidRDefault="004F219C" w:rsidP="004F219C">
                      <w:pPr>
                        <w:pStyle w:val="Odstavecseseznamem"/>
                        <w:numPr>
                          <w:ilvl w:val="0"/>
                          <w:numId w:val="41"/>
                        </w:numPr>
                        <w:spacing w:line="240" w:lineRule="auto"/>
                        <w:ind w:left="709" w:hanging="284"/>
                        <w:contextualSpacing w:val="0"/>
                        <w:rPr>
                          <w:rFonts w:ascii="JetBrainsMono NFM" w:hAnsi="JetBrainsMono NFM" w:cs="JetBrainsMono NFM"/>
                          <w:b/>
                          <w:bCs/>
                          <w:sz w:val="24"/>
                          <w:szCs w:val="24"/>
                        </w:rPr>
                      </w:pPr>
                      <w:r w:rsidRPr="00AD4BD1">
                        <w:rPr>
                          <w:rFonts w:ascii="JetBrainsMono NFM" w:hAnsi="JetBrainsMono NFM" w:cs="JetBrainsMono NFM"/>
                          <w:b/>
                          <w:bCs/>
                          <w:color w:val="FF0000"/>
                          <w:sz w:val="24"/>
                          <w:szCs w:val="24"/>
                        </w:rPr>
                        <w:t>)</w:t>
                      </w:r>
                    </w:p>
                    <w:p w14:paraId="5AAF2253" w14:textId="77777777" w:rsidR="004F219C" w:rsidRPr="00BC5D82" w:rsidRDefault="004F219C" w:rsidP="004F219C">
                      <w:pPr>
                        <w:pStyle w:val="Odstavecseseznamem"/>
                        <w:numPr>
                          <w:ilvl w:val="0"/>
                          <w:numId w:val="41"/>
                        </w:numPr>
                        <w:spacing w:line="240" w:lineRule="auto"/>
                        <w:ind w:left="709" w:hanging="284"/>
                        <w:contextualSpacing w:val="0"/>
                        <w:rPr>
                          <w:sz w:val="24"/>
                          <w:szCs w:val="24"/>
                        </w:rPr>
                      </w:pPr>
                      <w:r w:rsidRPr="00AD4BD1">
                        <w:rPr>
                          <w:rFonts w:ascii="JetBrainsMono NFM" w:hAnsi="JetBrainsMono NFM" w:cs="JetBrainsMono NFM"/>
                          <w:b/>
                          <w:bCs/>
                          <w:color w:val="FF0000"/>
                          <w:sz w:val="24"/>
                          <w:szCs w:val="24"/>
                        </w:rPr>
                        <w:t>$</w:t>
                      </w:r>
                      <w:r w:rsidRPr="00BC5D82">
                        <w:rPr>
                          <w:sz w:val="24"/>
                          <w:szCs w:val="24"/>
                        </w:rPr>
                        <w:t xml:space="preserve"> (obecný konec vstupu)</w:t>
                      </w:r>
                    </w:p>
                    <w:p w14:paraId="11C760E9" w14:textId="77777777" w:rsidR="004F219C" w:rsidRDefault="004F219C" w:rsidP="004F219C">
                      <w:pPr>
                        <w:ind w:left="426"/>
                      </w:pPr>
                    </w:p>
                  </w:txbxContent>
                </v:textbox>
              </v:shape>
            </w:pict>
          </mc:Fallback>
        </mc:AlternateContent>
      </w:r>
      <w:r w:rsidR="00FE6A15">
        <w:rPr>
          <w:b/>
          <w:bCs/>
          <w:sz w:val="32"/>
          <w:szCs w:val="24"/>
          <w:u w:val="single"/>
        </w:rPr>
        <w:t>TERMINÁLY vystupující v precedenční analýze</w:t>
      </w:r>
    </w:p>
    <w:p w14:paraId="06EBC9F8" w14:textId="09C84EDA" w:rsidR="00AB0170" w:rsidRPr="00DB4826" w:rsidRDefault="00AB0170" w:rsidP="00FF3305">
      <w:pPr>
        <w:pStyle w:val="Odstavecseseznamem"/>
        <w:numPr>
          <w:ilvl w:val="0"/>
          <w:numId w:val="34"/>
        </w:numPr>
        <w:spacing w:line="240" w:lineRule="auto"/>
        <w:ind w:left="0" w:hanging="142"/>
        <w:contextualSpacing w:val="0"/>
        <w:rPr>
          <w:b/>
          <w:bCs/>
          <w:szCs w:val="28"/>
        </w:rPr>
      </w:pPr>
      <w:r w:rsidRPr="00DB4826">
        <w:rPr>
          <w:b/>
          <w:bCs/>
          <w:szCs w:val="28"/>
        </w:rPr>
        <w:t>Operandy:</w:t>
      </w:r>
    </w:p>
    <w:p w14:paraId="1EAFD23D" w14:textId="50C12239" w:rsidR="00AB0170" w:rsidRPr="00AD4BD1" w:rsidRDefault="00AB0170" w:rsidP="00FF3305">
      <w:pPr>
        <w:pStyle w:val="Odstavecseseznamem"/>
        <w:numPr>
          <w:ilvl w:val="0"/>
          <w:numId w:val="36"/>
        </w:numPr>
        <w:spacing w:line="240" w:lineRule="auto"/>
        <w:ind w:left="284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id</w:t>
      </w:r>
    </w:p>
    <w:p w14:paraId="5A2128E7" w14:textId="37A5368F" w:rsidR="00AB0170" w:rsidRPr="00AD4BD1" w:rsidRDefault="00AB0170" w:rsidP="00FF3305">
      <w:pPr>
        <w:pStyle w:val="Odstavecseseznamem"/>
        <w:numPr>
          <w:ilvl w:val="0"/>
          <w:numId w:val="36"/>
        </w:numPr>
        <w:spacing w:line="240" w:lineRule="auto"/>
        <w:ind w:left="284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i32_literal</w:t>
      </w:r>
    </w:p>
    <w:p w14:paraId="452B0F58" w14:textId="461864C0" w:rsidR="00AB0170" w:rsidRPr="00AD4BD1" w:rsidRDefault="00AB0170" w:rsidP="00FF3305">
      <w:pPr>
        <w:pStyle w:val="Odstavecseseznamem"/>
        <w:numPr>
          <w:ilvl w:val="0"/>
          <w:numId w:val="36"/>
        </w:numPr>
        <w:spacing w:line="240" w:lineRule="auto"/>
        <w:ind w:left="284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f64_literal</w:t>
      </w:r>
    </w:p>
    <w:p w14:paraId="1FF86C40" w14:textId="77777777" w:rsidR="00AB0170" w:rsidRPr="00AD4BD1" w:rsidRDefault="00AB0170" w:rsidP="00FF3305">
      <w:pPr>
        <w:pStyle w:val="Odstavecseseznamem"/>
        <w:numPr>
          <w:ilvl w:val="0"/>
          <w:numId w:val="36"/>
        </w:numPr>
        <w:spacing w:line="240" w:lineRule="auto"/>
        <w:ind w:left="284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u8_literal</w:t>
      </w:r>
    </w:p>
    <w:p w14:paraId="185D9F74" w14:textId="77777777" w:rsidR="00AB0170" w:rsidRPr="00AD4BD1" w:rsidRDefault="00AB0170" w:rsidP="00FF3305">
      <w:pPr>
        <w:pStyle w:val="Odstavecseseznamem"/>
        <w:numPr>
          <w:ilvl w:val="0"/>
          <w:numId w:val="36"/>
        </w:numPr>
        <w:spacing w:line="240" w:lineRule="auto"/>
        <w:ind w:left="284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99CC"/>
          <w:sz w:val="24"/>
          <w:szCs w:val="24"/>
        </w:rPr>
        <w:t>null_literal</w:t>
      </w:r>
    </w:p>
    <w:p w14:paraId="5ABAF490" w14:textId="343C1294" w:rsidR="00AB0170" w:rsidRPr="00DB4826" w:rsidRDefault="00AB0170" w:rsidP="00FF3305">
      <w:pPr>
        <w:pStyle w:val="Odstavecseseznamem"/>
        <w:numPr>
          <w:ilvl w:val="0"/>
          <w:numId w:val="34"/>
        </w:numPr>
        <w:spacing w:line="240" w:lineRule="auto"/>
        <w:ind w:left="0" w:hanging="142"/>
        <w:contextualSpacing w:val="0"/>
        <w:rPr>
          <w:b/>
          <w:bCs/>
          <w:szCs w:val="28"/>
        </w:rPr>
      </w:pPr>
      <w:r w:rsidRPr="00DB4826">
        <w:rPr>
          <w:b/>
          <w:bCs/>
          <w:szCs w:val="28"/>
        </w:rPr>
        <w:t>Operátory:</w:t>
      </w:r>
    </w:p>
    <w:p w14:paraId="069BFE8B" w14:textId="77777777" w:rsidR="00CF2779" w:rsidRDefault="00CF2779" w:rsidP="00FF3305">
      <w:pPr>
        <w:pStyle w:val="Odstavecseseznamem"/>
        <w:numPr>
          <w:ilvl w:val="0"/>
          <w:numId w:val="37"/>
        </w:numPr>
        <w:spacing w:line="240" w:lineRule="auto"/>
        <w:ind w:left="426" w:hanging="426"/>
        <w:contextualSpacing w:val="0"/>
        <w:rPr>
          <w:b/>
          <w:bCs/>
          <w:sz w:val="24"/>
          <w:szCs w:val="24"/>
        </w:rPr>
        <w:sectPr w:rsidR="00CF2779" w:rsidSect="00710061">
          <w:headerReference w:type="default" r:id="rId8"/>
          <w:footerReference w:type="default" r:id="rId9"/>
          <w:pgSz w:w="11906" w:h="16838"/>
          <w:pgMar w:top="851" w:right="1417" w:bottom="709" w:left="1417" w:header="284" w:footer="267" w:gutter="0"/>
          <w:cols w:space="708"/>
          <w:docGrid w:linePitch="360"/>
        </w:sectPr>
      </w:pPr>
    </w:p>
    <w:p w14:paraId="514526D5" w14:textId="2A368C4A" w:rsidR="00AB0170" w:rsidRPr="001A779E" w:rsidRDefault="00AB0170" w:rsidP="00FF3305">
      <w:pPr>
        <w:pStyle w:val="Odstavecseseznamem"/>
        <w:numPr>
          <w:ilvl w:val="0"/>
          <w:numId w:val="37"/>
        </w:numPr>
        <w:spacing w:line="240" w:lineRule="auto"/>
        <w:ind w:left="426" w:hanging="426"/>
        <w:contextualSpacing w:val="0"/>
        <w:rPr>
          <w:b/>
          <w:bCs/>
          <w:sz w:val="24"/>
          <w:szCs w:val="24"/>
        </w:rPr>
      </w:pPr>
      <w:r w:rsidRPr="001A779E">
        <w:rPr>
          <w:b/>
          <w:bCs/>
          <w:sz w:val="24"/>
          <w:szCs w:val="24"/>
        </w:rPr>
        <w:t xml:space="preserve">Relační </w:t>
      </w:r>
      <w:r w:rsidR="00CF2779">
        <w:rPr>
          <w:b/>
          <w:bCs/>
          <w:sz w:val="24"/>
          <w:szCs w:val="24"/>
        </w:rPr>
        <w:t>o</w:t>
      </w:r>
      <w:r w:rsidRPr="001A779E">
        <w:rPr>
          <w:b/>
          <w:bCs/>
          <w:sz w:val="24"/>
          <w:szCs w:val="24"/>
        </w:rPr>
        <w:t>perátory:</w:t>
      </w:r>
    </w:p>
    <w:p w14:paraId="64EF9025" w14:textId="77777777" w:rsidR="00AB0170" w:rsidRPr="00AD4BD1" w:rsidRDefault="00AB0170" w:rsidP="00FF3305">
      <w:pPr>
        <w:pStyle w:val="Odstavecseseznamem"/>
        <w:numPr>
          <w:ilvl w:val="0"/>
          <w:numId w:val="38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==</w:t>
      </w:r>
    </w:p>
    <w:p w14:paraId="5579C251" w14:textId="77777777" w:rsidR="00AB0170" w:rsidRPr="00AD4BD1" w:rsidRDefault="00AB0170" w:rsidP="00FF3305">
      <w:pPr>
        <w:pStyle w:val="Odstavecseseznamem"/>
        <w:numPr>
          <w:ilvl w:val="0"/>
          <w:numId w:val="38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!=</w:t>
      </w:r>
    </w:p>
    <w:p w14:paraId="3B208653" w14:textId="77777777" w:rsidR="00AB0170" w:rsidRPr="00AD4BD1" w:rsidRDefault="00AB0170" w:rsidP="00FF3305">
      <w:pPr>
        <w:pStyle w:val="Odstavecseseznamem"/>
        <w:numPr>
          <w:ilvl w:val="0"/>
          <w:numId w:val="38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&lt;</w:t>
      </w:r>
    </w:p>
    <w:p w14:paraId="69CE0361" w14:textId="77777777" w:rsidR="00AB0170" w:rsidRPr="00AD4BD1" w:rsidRDefault="00AB0170" w:rsidP="00FF3305">
      <w:pPr>
        <w:pStyle w:val="Odstavecseseznamem"/>
        <w:numPr>
          <w:ilvl w:val="0"/>
          <w:numId w:val="38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&gt;</w:t>
      </w:r>
    </w:p>
    <w:p w14:paraId="1F64894A" w14:textId="77777777" w:rsidR="00AB0170" w:rsidRPr="00AD4BD1" w:rsidRDefault="00AB0170" w:rsidP="00FF3305">
      <w:pPr>
        <w:pStyle w:val="Odstavecseseznamem"/>
        <w:numPr>
          <w:ilvl w:val="0"/>
          <w:numId w:val="38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&lt;=</w:t>
      </w:r>
    </w:p>
    <w:p w14:paraId="14530822" w14:textId="55852073" w:rsidR="00CF2779" w:rsidRPr="00AD4BD1" w:rsidRDefault="00AB0170" w:rsidP="00DB2BE7">
      <w:pPr>
        <w:pStyle w:val="Odstavecseseznamem"/>
        <w:numPr>
          <w:ilvl w:val="0"/>
          <w:numId w:val="38"/>
        </w:numPr>
        <w:spacing w:after="0"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&gt;=</w:t>
      </w:r>
    </w:p>
    <w:p w14:paraId="3BD48EDF" w14:textId="15991F73" w:rsidR="00CF2779" w:rsidRPr="0027008E" w:rsidRDefault="00CF2779" w:rsidP="00FF3305">
      <w:pPr>
        <w:pStyle w:val="Odstavecseseznamem"/>
        <w:spacing w:line="240" w:lineRule="auto"/>
        <w:ind w:left="709"/>
        <w:contextualSpacing w:val="0"/>
        <w:rPr>
          <w:rFonts w:ascii="JetBrainsMono NF" w:hAnsi="JetBrainsMono NF" w:cs="JetBrainsMono NF"/>
          <w:b/>
          <w:bCs/>
          <w:sz w:val="8"/>
          <w:szCs w:val="8"/>
        </w:rPr>
      </w:pPr>
    </w:p>
    <w:p w14:paraId="149B2262" w14:textId="0A27FF04" w:rsidR="00AB0170" w:rsidRPr="00DB4826" w:rsidRDefault="00CF2779" w:rsidP="00FF3305">
      <w:pPr>
        <w:pStyle w:val="Odstavecseseznamem"/>
        <w:numPr>
          <w:ilvl w:val="0"/>
          <w:numId w:val="37"/>
        </w:numPr>
        <w:spacing w:line="240" w:lineRule="auto"/>
        <w:ind w:left="426" w:hanging="426"/>
        <w:contextualSpacing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Aditiviní</w:t>
      </w:r>
      <w:r w:rsidR="00AB0170" w:rsidRPr="00DB4826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o</w:t>
      </w:r>
      <w:r w:rsidR="00AB0170" w:rsidRPr="00DB4826">
        <w:rPr>
          <w:b/>
          <w:bCs/>
          <w:sz w:val="24"/>
          <w:szCs w:val="24"/>
        </w:rPr>
        <w:t>perátory:</w:t>
      </w:r>
    </w:p>
    <w:p w14:paraId="1E82D728" w14:textId="77777777" w:rsidR="00AB0170" w:rsidRPr="00AD4BD1" w:rsidRDefault="00AB0170" w:rsidP="00FF3305">
      <w:pPr>
        <w:pStyle w:val="Odstavecseseznamem"/>
        <w:numPr>
          <w:ilvl w:val="0"/>
          <w:numId w:val="39"/>
        </w:numPr>
        <w:spacing w:line="240" w:lineRule="auto"/>
        <w:ind w:left="709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+</w:t>
      </w:r>
    </w:p>
    <w:p w14:paraId="1C84CCEF" w14:textId="45DD0173" w:rsidR="00AB0170" w:rsidRPr="00AD4BD1" w:rsidRDefault="00AB0170" w:rsidP="00FF3305">
      <w:pPr>
        <w:pStyle w:val="Odstavecseseznamem"/>
        <w:numPr>
          <w:ilvl w:val="0"/>
          <w:numId w:val="39"/>
        </w:numPr>
        <w:spacing w:line="240" w:lineRule="auto"/>
        <w:ind w:left="709" w:hanging="284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–</w:t>
      </w:r>
    </w:p>
    <w:p w14:paraId="2DB6B787" w14:textId="1FC49CA4" w:rsidR="00AB0170" w:rsidRPr="00DB4826" w:rsidRDefault="00CF2779" w:rsidP="00FF3305">
      <w:pPr>
        <w:pStyle w:val="Odstavecseseznamem"/>
        <w:numPr>
          <w:ilvl w:val="0"/>
          <w:numId w:val="37"/>
        </w:numPr>
        <w:spacing w:line="240" w:lineRule="auto"/>
        <w:ind w:left="426" w:hanging="426"/>
        <w:contextualSpacing w:val="0"/>
        <w:rPr>
          <w:b/>
          <w:bCs/>
          <w:sz w:val="24"/>
          <w:szCs w:val="24"/>
        </w:rPr>
      </w:pPr>
      <w:r>
        <w:rPr>
          <w:b/>
          <w:bCs/>
          <w:sz w:val="24"/>
          <w:szCs w:val="24"/>
        </w:rPr>
        <w:t>Multiplikativní</w:t>
      </w:r>
      <w:r w:rsidR="00AB0170" w:rsidRPr="00DB4826">
        <w:rPr>
          <w:b/>
          <w:bCs/>
          <w:sz w:val="24"/>
          <w:szCs w:val="24"/>
        </w:rPr>
        <w:t xml:space="preserve"> </w:t>
      </w:r>
      <w:r>
        <w:rPr>
          <w:b/>
          <w:bCs/>
          <w:sz w:val="24"/>
          <w:szCs w:val="24"/>
        </w:rPr>
        <w:t>o</w:t>
      </w:r>
      <w:r w:rsidR="00AB0170" w:rsidRPr="00DB4826">
        <w:rPr>
          <w:b/>
          <w:bCs/>
          <w:sz w:val="24"/>
          <w:szCs w:val="24"/>
        </w:rPr>
        <w:t>perátory:</w:t>
      </w:r>
    </w:p>
    <w:p w14:paraId="55AB938D" w14:textId="77777777" w:rsidR="00AB0170" w:rsidRPr="00AD4BD1" w:rsidRDefault="00AB0170" w:rsidP="00FF3305">
      <w:pPr>
        <w:pStyle w:val="Odstavecseseznamem"/>
        <w:numPr>
          <w:ilvl w:val="0"/>
          <w:numId w:val="40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*</w:t>
      </w:r>
    </w:p>
    <w:p w14:paraId="32487C70" w14:textId="77777777" w:rsidR="00AB0170" w:rsidRPr="00AD4BD1" w:rsidRDefault="00AB0170" w:rsidP="00FF3305">
      <w:pPr>
        <w:pStyle w:val="Odstavecseseznamem"/>
        <w:numPr>
          <w:ilvl w:val="0"/>
          <w:numId w:val="40"/>
        </w:numPr>
        <w:spacing w:line="240" w:lineRule="auto"/>
        <w:ind w:left="709" w:hanging="283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/</w:t>
      </w:r>
    </w:p>
    <w:p w14:paraId="69AE527A" w14:textId="77777777" w:rsidR="00CF2779" w:rsidRDefault="00CF2779" w:rsidP="00DB2BE7">
      <w:pPr>
        <w:spacing w:after="0"/>
        <w:rPr>
          <w:b/>
          <w:bCs/>
          <w:szCs w:val="28"/>
        </w:rPr>
      </w:pPr>
    </w:p>
    <w:p w14:paraId="3018C287" w14:textId="77777777" w:rsidR="00CF2779" w:rsidRDefault="00CF2779" w:rsidP="00CF2779">
      <w:pPr>
        <w:rPr>
          <w:b/>
          <w:bCs/>
          <w:szCs w:val="28"/>
        </w:rPr>
      </w:pPr>
    </w:p>
    <w:p w14:paraId="6F4F6D22" w14:textId="77777777" w:rsidR="00CF2779" w:rsidRDefault="00CF2779" w:rsidP="00CF2779">
      <w:pPr>
        <w:rPr>
          <w:b/>
          <w:bCs/>
          <w:szCs w:val="28"/>
        </w:rPr>
      </w:pPr>
    </w:p>
    <w:p w14:paraId="791808FD" w14:textId="77777777" w:rsidR="00CF2779" w:rsidRDefault="00CF2779" w:rsidP="00CF2779">
      <w:pPr>
        <w:rPr>
          <w:b/>
          <w:bCs/>
          <w:szCs w:val="28"/>
        </w:rPr>
      </w:pPr>
    </w:p>
    <w:p w14:paraId="54D61712" w14:textId="77777777" w:rsidR="00CF2779" w:rsidRDefault="00CF2779" w:rsidP="00CF2779">
      <w:pPr>
        <w:rPr>
          <w:b/>
          <w:bCs/>
          <w:szCs w:val="28"/>
        </w:rPr>
      </w:pPr>
    </w:p>
    <w:p w14:paraId="161A3DB1" w14:textId="77777777" w:rsidR="00CF2779" w:rsidRDefault="00CF2779" w:rsidP="00CF2779">
      <w:pPr>
        <w:rPr>
          <w:b/>
          <w:bCs/>
          <w:szCs w:val="28"/>
        </w:rPr>
      </w:pPr>
    </w:p>
    <w:p w14:paraId="2980C475" w14:textId="77777777" w:rsidR="00CF2779" w:rsidRPr="00CF2779" w:rsidRDefault="00CF2779" w:rsidP="00CF2779">
      <w:pPr>
        <w:rPr>
          <w:b/>
          <w:bCs/>
          <w:szCs w:val="28"/>
        </w:rPr>
        <w:sectPr w:rsidR="00CF2779" w:rsidRPr="00CF2779" w:rsidSect="00CF2779">
          <w:type w:val="continuous"/>
          <w:pgSz w:w="11906" w:h="16838"/>
          <w:pgMar w:top="851" w:right="1417" w:bottom="709" w:left="1417" w:header="284" w:footer="267" w:gutter="0"/>
          <w:cols w:num="3" w:space="708"/>
          <w:docGrid w:linePitch="360"/>
        </w:sectPr>
      </w:pPr>
    </w:p>
    <w:p w14:paraId="2801DEEC" w14:textId="4FDA43B1" w:rsidR="009306DB" w:rsidRDefault="009306DB" w:rsidP="00540747">
      <w:pPr>
        <w:pStyle w:val="Odstavecseseznamem"/>
        <w:spacing w:line="240" w:lineRule="auto"/>
        <w:ind w:left="-567"/>
        <w:contextualSpacing w:val="0"/>
        <w:rPr>
          <w:b/>
          <w:bCs/>
          <w:sz w:val="32"/>
          <w:szCs w:val="24"/>
          <w:u w:val="single"/>
        </w:rPr>
      </w:pPr>
      <w:r w:rsidRPr="002637C3">
        <w:rPr>
          <w:b/>
          <w:bCs/>
          <w:sz w:val="32"/>
          <w:szCs w:val="24"/>
          <w:u w:val="single"/>
        </w:rPr>
        <w:t xml:space="preserve">Množnina FOLLOW aka </w:t>
      </w:r>
      <w:r w:rsidR="002637C3" w:rsidRPr="002637C3">
        <w:rPr>
          <w:b/>
          <w:bCs/>
          <w:sz w:val="32"/>
          <w:szCs w:val="24"/>
          <w:u w:val="single"/>
        </w:rPr>
        <w:t>komunikační symboly mezi parsery</w:t>
      </w:r>
    </w:p>
    <w:p w14:paraId="5BBCFCDA" w14:textId="4CAC5998" w:rsidR="00945107" w:rsidRPr="00AD4BD1" w:rsidRDefault="00022620" w:rsidP="00A57093">
      <w:pPr>
        <w:pStyle w:val="Odstavecseseznamem"/>
        <w:spacing w:line="240" w:lineRule="auto"/>
        <w:ind w:left="-567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>FOLOW_</w:t>
      </w:r>
      <w:r w:rsidR="00EC094E" w:rsidRPr="00AD4BD1">
        <w:rPr>
          <w:rFonts w:ascii="JetBrainsMono NFM" w:hAnsi="JetBrainsMono NFM" w:cs="JetBrainsMono NFM"/>
          <w:b/>
          <w:bCs/>
          <w:sz w:val="24"/>
          <w:szCs w:val="24"/>
        </w:rPr>
        <w:t>VAR_DEF</w:t>
      </w:r>
      <w:r w:rsidR="00945107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A57093" w:rsidRPr="00AD4BD1">
        <w:rPr>
          <w:rFonts w:ascii="JetBrainsMono NFM" w:hAnsi="JetBrainsMono NFM" w:cs="JetBrainsMono NFM"/>
          <w:b/>
          <w:bCs/>
          <w:color w:val="000000" w:themeColor="text1"/>
          <w:sz w:val="24"/>
          <w:szCs w:val="24"/>
        </w:rPr>
        <w:t>=</w:t>
      </w:r>
      <w:r w:rsidR="00945107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{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BF70EC"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;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945107" w:rsidRPr="00AD4BD1">
        <w:rPr>
          <w:rFonts w:ascii="JetBrainsMono NFM" w:hAnsi="JetBrainsMono NFM" w:cs="JetBrainsMono NFM"/>
          <w:b/>
          <w:bCs/>
          <w:sz w:val="24"/>
          <w:szCs w:val="24"/>
        </w:rPr>
        <w:t>}</w:t>
      </w:r>
    </w:p>
    <w:p w14:paraId="7C24A132" w14:textId="1B2D54BA" w:rsidR="00284053" w:rsidRPr="00AD4BD1" w:rsidRDefault="00EE4834" w:rsidP="00A57093">
      <w:pPr>
        <w:pStyle w:val="Odstavecseseznamem"/>
        <w:spacing w:line="240" w:lineRule="auto"/>
        <w:ind w:left="-567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>FOLOW</w:t>
      </w:r>
      <w:r w:rsidR="00022620" w:rsidRPr="00AD4BD1">
        <w:rPr>
          <w:rFonts w:ascii="JetBrainsMono NFM" w:hAnsi="JetBrainsMono NFM" w:cs="JetBrainsMono NFM"/>
          <w:b/>
          <w:bCs/>
          <w:sz w:val="24"/>
          <w:szCs w:val="24"/>
        </w:rPr>
        <w:t>_</w:t>
      </w:r>
      <w:r w:rsidR="00EC094E" w:rsidRPr="00AD4BD1">
        <w:rPr>
          <w:rFonts w:ascii="JetBrainsMono NFM" w:hAnsi="JetBrainsMono NFM" w:cs="JetBrainsMono NFM"/>
          <w:b/>
          <w:bCs/>
          <w:sz w:val="24"/>
          <w:szCs w:val="24"/>
        </w:rPr>
        <w:t>STATEMENT_REST</w:t>
      </w:r>
      <w:r w:rsidR="00284053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= {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BF70EC"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;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284053" w:rsidRPr="00AD4BD1">
        <w:rPr>
          <w:rFonts w:ascii="JetBrainsMono NFM" w:hAnsi="JetBrainsMono NFM" w:cs="JetBrainsMono NFM"/>
          <w:b/>
          <w:bCs/>
          <w:sz w:val="24"/>
          <w:szCs w:val="24"/>
        </w:rPr>
        <w:t>}</w:t>
      </w:r>
    </w:p>
    <w:p w14:paraId="14E1A46A" w14:textId="08EAC4D7" w:rsidR="00F27DC1" w:rsidRPr="00AD4BD1" w:rsidRDefault="00F27DC1" w:rsidP="00F27DC1">
      <w:pPr>
        <w:pStyle w:val="Odstavecseseznamem"/>
        <w:spacing w:line="240" w:lineRule="auto"/>
        <w:ind w:left="-567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FOLOW_THROW_AWAY = { </w:t>
      </w:r>
      <w:r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;</w:t>
      </w: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}</w:t>
      </w:r>
    </w:p>
    <w:p w14:paraId="11B5C4E6" w14:textId="7A385096" w:rsidR="00945107" w:rsidRPr="00AD4BD1" w:rsidRDefault="00022620" w:rsidP="00A57093">
      <w:pPr>
        <w:pStyle w:val="Odstavecseseznamem"/>
        <w:spacing w:line="240" w:lineRule="auto"/>
        <w:ind w:left="-567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>FOLOW_</w:t>
      </w:r>
      <w:r w:rsidR="00EC094E" w:rsidRPr="00AD4BD1">
        <w:rPr>
          <w:rFonts w:ascii="JetBrainsMono NFM" w:hAnsi="JetBrainsMono NFM" w:cs="JetBrainsMono NFM"/>
          <w:b/>
          <w:bCs/>
          <w:sz w:val="24"/>
          <w:szCs w:val="24"/>
        </w:rPr>
        <w:t>IF</w:t>
      </w:r>
      <w:r w:rsidR="00945107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= {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BF70EC"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)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945107" w:rsidRPr="00AD4BD1">
        <w:rPr>
          <w:rFonts w:ascii="JetBrainsMono NFM" w:hAnsi="JetBrainsMono NFM" w:cs="JetBrainsMono NFM"/>
          <w:b/>
          <w:bCs/>
          <w:sz w:val="24"/>
          <w:szCs w:val="24"/>
        </w:rPr>
        <w:t>}</w:t>
      </w:r>
    </w:p>
    <w:p w14:paraId="58C78275" w14:textId="57943433" w:rsidR="00284053" w:rsidRPr="00AD4BD1" w:rsidRDefault="00022620" w:rsidP="00A57093">
      <w:pPr>
        <w:pStyle w:val="Odstavecseseznamem"/>
        <w:spacing w:line="240" w:lineRule="auto"/>
        <w:ind w:left="-567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>FOLOW_</w:t>
      </w:r>
      <w:r w:rsidR="00EC094E" w:rsidRPr="00AD4BD1">
        <w:rPr>
          <w:rFonts w:ascii="JetBrainsMono NFM" w:hAnsi="JetBrainsMono NFM" w:cs="JetBrainsMono NFM"/>
          <w:b/>
          <w:bCs/>
          <w:sz w:val="24"/>
          <w:szCs w:val="24"/>
        </w:rPr>
        <w:t>WHILE</w:t>
      </w:r>
      <w:r w:rsidR="00284053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= {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BF70EC"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)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284053" w:rsidRPr="00AD4BD1">
        <w:rPr>
          <w:rFonts w:ascii="JetBrainsMono NFM" w:hAnsi="JetBrainsMono NFM" w:cs="JetBrainsMono NFM"/>
          <w:b/>
          <w:bCs/>
          <w:sz w:val="24"/>
          <w:szCs w:val="24"/>
        </w:rPr>
        <w:t>}</w:t>
      </w:r>
    </w:p>
    <w:p w14:paraId="52A49B7B" w14:textId="7823A93F" w:rsidR="001920F1" w:rsidRPr="00AD4BD1" w:rsidRDefault="00022620" w:rsidP="00A57093">
      <w:pPr>
        <w:pStyle w:val="Odstavecseseznamem"/>
        <w:spacing w:line="240" w:lineRule="auto"/>
        <w:ind w:left="-567"/>
        <w:contextualSpacing w:val="0"/>
        <w:rPr>
          <w:rFonts w:ascii="JetBrainsMono NFM" w:hAnsi="JetBrainsMono NFM" w:cs="JetBrainsMono NFM"/>
          <w:b/>
          <w:bCs/>
          <w:sz w:val="24"/>
          <w:szCs w:val="24"/>
        </w:r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>FOLOW_</w:t>
      </w:r>
      <w:r w:rsidR="001920F1" w:rsidRPr="00AD4BD1">
        <w:rPr>
          <w:rFonts w:ascii="JetBrainsMono NFM" w:hAnsi="JetBrainsMono NFM" w:cs="JetBrainsMono NFM"/>
          <w:b/>
          <w:bCs/>
          <w:sz w:val="24"/>
          <w:szCs w:val="24"/>
        </w:rPr>
        <w:t>RETURN = {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BF70EC"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;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1920F1" w:rsidRPr="00AD4BD1">
        <w:rPr>
          <w:rFonts w:ascii="JetBrainsMono NFM" w:hAnsi="JetBrainsMono NFM" w:cs="JetBrainsMono NFM"/>
          <w:b/>
          <w:bCs/>
          <w:sz w:val="24"/>
          <w:szCs w:val="24"/>
        </w:rPr>
        <w:t>}</w:t>
      </w:r>
    </w:p>
    <w:p w14:paraId="6FB36F29" w14:textId="77777777" w:rsidR="00DB2BE7" w:rsidRPr="00AD4BD1" w:rsidRDefault="00022620" w:rsidP="002637C3">
      <w:pPr>
        <w:pStyle w:val="Odstavecseseznamem"/>
        <w:ind w:left="-567"/>
        <w:rPr>
          <w:rFonts w:ascii="JetBrainsMono NFM" w:hAnsi="JetBrainsMono NFM" w:cs="JetBrainsMono NFM"/>
          <w:b/>
          <w:bCs/>
          <w:sz w:val="24"/>
          <w:szCs w:val="24"/>
        </w:rPr>
        <w:sectPr w:rsidR="00DB2BE7" w:rsidRPr="00AD4BD1" w:rsidSect="00CF2779">
          <w:type w:val="continuous"/>
          <w:pgSz w:w="11906" w:h="16838"/>
          <w:pgMar w:top="851" w:right="1417" w:bottom="709" w:left="1417" w:header="284" w:footer="267" w:gutter="0"/>
          <w:cols w:space="708"/>
          <w:docGrid w:linePitch="360"/>
        </w:sectPr>
      </w:pPr>
      <w:r w:rsidRPr="00AD4BD1">
        <w:rPr>
          <w:rFonts w:ascii="JetBrainsMono NFM" w:hAnsi="JetBrainsMono NFM" w:cs="JetBrainsMono NFM"/>
          <w:b/>
          <w:bCs/>
          <w:sz w:val="24"/>
          <w:szCs w:val="24"/>
        </w:rPr>
        <w:t>FOLOW_</w:t>
      </w:r>
      <w:r w:rsidR="001920F1" w:rsidRPr="00AD4BD1">
        <w:rPr>
          <w:rFonts w:ascii="JetBrainsMono NFM" w:hAnsi="JetBrainsMono NFM" w:cs="JetBrainsMono NFM"/>
          <w:b/>
          <w:bCs/>
          <w:sz w:val="24"/>
          <w:szCs w:val="24"/>
        </w:rPr>
        <w:t>ARG</w:t>
      </w:r>
      <w:r w:rsidR="004F6B79" w:rsidRPr="00AD4BD1">
        <w:rPr>
          <w:rFonts w:ascii="JetBrainsMono NFM" w:hAnsi="JetBrainsMono NFM" w:cs="JetBrainsMono NFM"/>
          <w:b/>
          <w:bCs/>
          <w:sz w:val="24"/>
          <w:szCs w:val="24"/>
        </w:rPr>
        <w:t>_LIST</w:t>
      </w:r>
      <w:r w:rsidR="00945107" w:rsidRPr="00AD4BD1">
        <w:rPr>
          <w:rFonts w:ascii="JetBrainsMono NFM" w:hAnsi="JetBrainsMono NFM" w:cs="JetBrainsMono NFM"/>
          <w:b/>
          <w:bCs/>
          <w:sz w:val="24"/>
          <w:szCs w:val="24"/>
        </w:rPr>
        <w:t>= {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BF70EC"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,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,</w:t>
      </w:r>
      <w:r w:rsidR="00945107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BF70EC" w:rsidRPr="00AD4BD1">
        <w:rPr>
          <w:rFonts w:ascii="JetBrainsMono NFM" w:hAnsi="JetBrainsMono NFM" w:cs="JetBrainsMono NFM"/>
          <w:b/>
          <w:bCs/>
          <w:color w:val="FF0000"/>
          <w:sz w:val="24"/>
          <w:szCs w:val="24"/>
        </w:rPr>
        <w:t>)</w:t>
      </w:r>
      <w:r w:rsidR="00BF70EC" w:rsidRPr="00AD4BD1">
        <w:rPr>
          <w:rFonts w:ascii="JetBrainsMono NFM" w:hAnsi="JetBrainsMono NFM" w:cs="JetBrainsMono NFM"/>
          <w:b/>
          <w:bCs/>
          <w:sz w:val="24"/>
          <w:szCs w:val="24"/>
        </w:rPr>
        <w:t xml:space="preserve"> </w:t>
      </w:r>
      <w:r w:rsidR="00945107" w:rsidRPr="00AD4BD1">
        <w:rPr>
          <w:rFonts w:ascii="JetBrainsMono NFM" w:hAnsi="JetBrainsMono NFM" w:cs="JetBrainsMono NFM"/>
          <w:b/>
          <w:bCs/>
          <w:sz w:val="24"/>
          <w:szCs w:val="24"/>
        </w:rPr>
        <w:t>}</w:t>
      </w:r>
    </w:p>
    <w:tbl>
      <w:tblPr>
        <w:tblStyle w:val="Mkatabulky"/>
        <w:tblW w:w="15822" w:type="dxa"/>
        <w:tblInd w:w="-147" w:type="dxa"/>
        <w:tblLook w:val="04A0" w:firstRow="1" w:lastRow="0" w:firstColumn="1" w:lastColumn="0" w:noHBand="0" w:noVBand="1"/>
      </w:tblPr>
      <w:tblGrid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  <w:gridCol w:w="879"/>
      </w:tblGrid>
      <w:tr w:rsidR="00DB2BE7" w14:paraId="22DC0D5C" w14:textId="77777777" w:rsidTr="005B2429">
        <w:trPr>
          <w:trHeight w:val="567"/>
        </w:trPr>
        <w:tc>
          <w:tcPr>
            <w:tcW w:w="879" w:type="dxa"/>
            <w:tcBorders>
              <w:tl2br w:val="single" w:sz="4" w:space="0" w:color="auto"/>
            </w:tcBorders>
          </w:tcPr>
          <w:p w14:paraId="77DC28FE" w14:textId="77777777" w:rsidR="00A477B8" w:rsidRPr="00E002D7" w:rsidRDefault="00A477B8" w:rsidP="00A477B8">
            <w:pPr>
              <w:spacing w:line="240" w:lineRule="auto"/>
              <w:ind w:right="-85"/>
              <w:rPr>
                <w:b/>
                <w:bCs/>
                <w:sz w:val="18"/>
                <w:szCs w:val="14"/>
              </w:rPr>
            </w:pPr>
            <w:r w:rsidRPr="00E002D7">
              <w:rPr>
                <w:b/>
                <w:bCs/>
                <w:sz w:val="18"/>
                <w:szCs w:val="14"/>
              </w:rPr>
              <w:lastRenderedPageBreak/>
              <w:t xml:space="preserve">      </w:t>
            </w:r>
            <w:r>
              <w:rPr>
                <w:b/>
                <w:bCs/>
                <w:sz w:val="18"/>
                <w:szCs w:val="14"/>
              </w:rPr>
              <w:t xml:space="preserve">       </w:t>
            </w:r>
            <w:r>
              <w:rPr>
                <w:b/>
                <w:bCs/>
                <w:color w:val="FF0000"/>
                <w:sz w:val="18"/>
                <w:szCs w:val="14"/>
              </w:rPr>
              <w:t>IN</w:t>
            </w:r>
          </w:p>
          <w:p w14:paraId="3788A995" w14:textId="541D9FBE" w:rsidR="00DB2BE7" w:rsidRPr="00D67581" w:rsidRDefault="00A477B8" w:rsidP="00A477B8">
            <w:pPr>
              <w:spacing w:after="0" w:line="240" w:lineRule="auto"/>
              <w:ind w:right="-85"/>
              <w:rPr>
                <w:sz w:val="18"/>
                <w:szCs w:val="14"/>
              </w:rPr>
            </w:pPr>
            <w:r>
              <w:rPr>
                <w:b/>
                <w:bCs/>
                <w:color w:val="0070C0"/>
                <w:sz w:val="18"/>
                <w:szCs w:val="14"/>
              </w:rPr>
              <w:t>STACK</w:t>
            </w:r>
          </w:p>
        </w:tc>
        <w:tc>
          <w:tcPr>
            <w:tcW w:w="879" w:type="dxa"/>
            <w:vAlign w:val="center"/>
          </w:tcPr>
          <w:p w14:paraId="10DE8855" w14:textId="656D27EC" w:rsidR="00DB2BE7" w:rsidRPr="00AB3440" w:rsidRDefault="00E002D7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id</w:t>
            </w:r>
          </w:p>
        </w:tc>
        <w:tc>
          <w:tcPr>
            <w:tcW w:w="879" w:type="dxa"/>
            <w:vAlign w:val="center"/>
          </w:tcPr>
          <w:p w14:paraId="4420D821" w14:textId="49ADC8FA" w:rsidR="00DB2BE7" w:rsidRPr="00AB3440" w:rsidRDefault="00FE503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l</w:t>
            </w:r>
            <w:r w:rsidR="00E002D7"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it</w:t>
            </w:r>
          </w:p>
        </w:tc>
        <w:tc>
          <w:tcPr>
            <w:tcW w:w="879" w:type="dxa"/>
            <w:vAlign w:val="center"/>
          </w:tcPr>
          <w:p w14:paraId="3B104D1E" w14:textId="19D87E61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ifj</w:t>
            </w:r>
          </w:p>
        </w:tc>
        <w:tc>
          <w:tcPr>
            <w:tcW w:w="879" w:type="dxa"/>
            <w:vAlign w:val="center"/>
          </w:tcPr>
          <w:p w14:paraId="7B6B5DA6" w14:textId="2175124D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.</w:t>
            </w:r>
          </w:p>
        </w:tc>
        <w:tc>
          <w:tcPr>
            <w:tcW w:w="879" w:type="dxa"/>
            <w:vAlign w:val="center"/>
          </w:tcPr>
          <w:p w14:paraId="60F49CC4" w14:textId="234BDD41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(</w:t>
            </w:r>
          </w:p>
        </w:tc>
        <w:tc>
          <w:tcPr>
            <w:tcW w:w="879" w:type="dxa"/>
            <w:vAlign w:val="center"/>
          </w:tcPr>
          <w:p w14:paraId="232F07F6" w14:textId="3073D2D1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)</w:t>
            </w:r>
          </w:p>
        </w:tc>
        <w:tc>
          <w:tcPr>
            <w:tcW w:w="879" w:type="dxa"/>
            <w:vAlign w:val="center"/>
          </w:tcPr>
          <w:p w14:paraId="5E512C67" w14:textId="666B6B59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+</w:t>
            </w:r>
          </w:p>
        </w:tc>
        <w:tc>
          <w:tcPr>
            <w:tcW w:w="879" w:type="dxa"/>
            <w:vAlign w:val="center"/>
          </w:tcPr>
          <w:p w14:paraId="6B21428F" w14:textId="420223DA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–</w:t>
            </w:r>
          </w:p>
        </w:tc>
        <w:tc>
          <w:tcPr>
            <w:tcW w:w="879" w:type="dxa"/>
            <w:vAlign w:val="center"/>
          </w:tcPr>
          <w:p w14:paraId="76034B4D" w14:textId="672638F6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*</w:t>
            </w:r>
          </w:p>
        </w:tc>
        <w:tc>
          <w:tcPr>
            <w:tcW w:w="879" w:type="dxa"/>
            <w:vAlign w:val="center"/>
          </w:tcPr>
          <w:p w14:paraId="776CC3C7" w14:textId="40641C3E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/</w:t>
            </w:r>
          </w:p>
        </w:tc>
        <w:tc>
          <w:tcPr>
            <w:tcW w:w="879" w:type="dxa"/>
            <w:vAlign w:val="center"/>
          </w:tcPr>
          <w:p w14:paraId="229F9E68" w14:textId="19059777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==</w:t>
            </w:r>
          </w:p>
        </w:tc>
        <w:tc>
          <w:tcPr>
            <w:tcW w:w="879" w:type="dxa"/>
            <w:vAlign w:val="center"/>
          </w:tcPr>
          <w:p w14:paraId="608CD206" w14:textId="6E956E2C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!=</w:t>
            </w:r>
          </w:p>
        </w:tc>
        <w:tc>
          <w:tcPr>
            <w:tcW w:w="879" w:type="dxa"/>
            <w:vAlign w:val="center"/>
          </w:tcPr>
          <w:p w14:paraId="15620CA5" w14:textId="75B06ECA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&lt;</w:t>
            </w:r>
          </w:p>
        </w:tc>
        <w:tc>
          <w:tcPr>
            <w:tcW w:w="879" w:type="dxa"/>
            <w:vAlign w:val="center"/>
          </w:tcPr>
          <w:p w14:paraId="6D8BCEF6" w14:textId="0C972F4D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&gt;</w:t>
            </w:r>
          </w:p>
        </w:tc>
        <w:tc>
          <w:tcPr>
            <w:tcW w:w="879" w:type="dxa"/>
            <w:vAlign w:val="center"/>
          </w:tcPr>
          <w:p w14:paraId="278F95FA" w14:textId="1D611D74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&lt;=</w:t>
            </w:r>
          </w:p>
        </w:tc>
        <w:tc>
          <w:tcPr>
            <w:tcW w:w="879" w:type="dxa"/>
            <w:vAlign w:val="center"/>
          </w:tcPr>
          <w:p w14:paraId="4A794CCB" w14:textId="52C7A5D8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&gt;=</w:t>
            </w:r>
          </w:p>
        </w:tc>
        <w:tc>
          <w:tcPr>
            <w:tcW w:w="879" w:type="dxa"/>
            <w:vAlign w:val="center"/>
          </w:tcPr>
          <w:p w14:paraId="2A83F1B2" w14:textId="50324195" w:rsidR="00DB2BE7" w:rsidRPr="00AB3440" w:rsidRDefault="00E875B3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FF0000"/>
                <w:szCs w:val="28"/>
              </w:rPr>
              <w:t>$</w:t>
            </w:r>
          </w:p>
        </w:tc>
      </w:tr>
      <w:tr w:rsidR="00DB2BE7" w14:paraId="60ED6010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6EF95823" w14:textId="25B412EA" w:rsidR="00DB2BE7" w:rsidRPr="00AB3440" w:rsidRDefault="005E729E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i</w:t>
            </w:r>
            <w:r w:rsidR="00E875B3"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d</w:t>
            </w:r>
          </w:p>
        </w:tc>
        <w:tc>
          <w:tcPr>
            <w:tcW w:w="879" w:type="dxa"/>
            <w:vAlign w:val="center"/>
          </w:tcPr>
          <w:p w14:paraId="6EB72F1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497B49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AF705B4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1A29ADE" w14:textId="46B361A2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61BED45" w14:textId="49683187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86A59DF" w14:textId="30C1ACEB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3066ADE" w14:textId="56163CDA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83EC2F4" w14:textId="7C7D8B97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AC9F1AA" w14:textId="7761126B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048FD98" w14:textId="620C88BB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B358D5A" w14:textId="15E66380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07CAD6E" w14:textId="4283D8C0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A1638FD" w14:textId="571F20E1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1952E8F" w14:textId="603D3D7D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327E5F5" w14:textId="286CD7E0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CADE92E" w14:textId="72A282B1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6D7693F" w14:textId="5F7CA3BB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037BC42E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0D8B3F46" w14:textId="6C9C57CD" w:rsidR="00DB2BE7" w:rsidRPr="00AB3440" w:rsidRDefault="00FE503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l</w:t>
            </w:r>
            <w:r w:rsidR="00E875B3"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it</w:t>
            </w:r>
          </w:p>
        </w:tc>
        <w:tc>
          <w:tcPr>
            <w:tcW w:w="879" w:type="dxa"/>
            <w:vAlign w:val="center"/>
          </w:tcPr>
          <w:p w14:paraId="320724C4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571A3FDB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510876E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6285CC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557B3121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21890BB" w14:textId="11138160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3755CA8" w14:textId="2E2967D0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8706349" w14:textId="672363B9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A9DC195" w14:textId="53B5AC70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11857B5" w14:textId="7BA524AB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DE987C8" w14:textId="4BF6FCDD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30AD301" w14:textId="5D4F882B" w:rsidR="00DB2BE7" w:rsidRPr="00FA06B3" w:rsidRDefault="0061187F" w:rsidP="0061187F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14DB4EB" w14:textId="4F27CA50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D224FE5" w14:textId="44894018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85FEAB1" w14:textId="606CBB2C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2BB74B8" w14:textId="414AA186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C79B0AE" w14:textId="5C22E226" w:rsidR="00DB2BE7" w:rsidRPr="00FA06B3" w:rsidRDefault="0061187F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70B860B2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3E21B855" w14:textId="1AC8C39D" w:rsidR="00DB2BE7" w:rsidRPr="00AB3440" w:rsidRDefault="00AB3440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i</w:t>
            </w:r>
            <w:r w:rsidR="00F55184"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fj</w:t>
            </w:r>
          </w:p>
        </w:tc>
        <w:tc>
          <w:tcPr>
            <w:tcW w:w="879" w:type="dxa"/>
            <w:vAlign w:val="center"/>
          </w:tcPr>
          <w:p w14:paraId="2EA9616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309B189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5ECB2C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494611A" w14:textId="7BA53E1A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B5DFB3C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F7C1001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57EBCB8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A1ACE31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164DE48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5B037A3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4534CF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ABD91D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559223E7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278338D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85E91D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F0EF633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C07C25E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</w:tr>
      <w:tr w:rsidR="00DB2BE7" w14:paraId="71C8DFD7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6C62709E" w14:textId="1819C450" w:rsidR="00DB2BE7" w:rsidRPr="00AB344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</w:pPr>
            <w:r w:rsidRPr="00AB3440">
              <w:rPr>
                <w:rFonts w:ascii="JetBrainsMono NFM" w:hAnsi="JetBrainsMono NFM" w:cs="JetBrainsMono NFM"/>
                <w:b/>
                <w:bCs/>
                <w:color w:val="0070C0"/>
                <w:szCs w:val="28"/>
              </w:rPr>
              <w:t>.</w:t>
            </w:r>
          </w:p>
        </w:tc>
        <w:tc>
          <w:tcPr>
            <w:tcW w:w="879" w:type="dxa"/>
            <w:vAlign w:val="center"/>
          </w:tcPr>
          <w:p w14:paraId="1787433B" w14:textId="40A7359F" w:rsidR="00DB2BE7" w:rsidRPr="00FA06B3" w:rsidRDefault="006D45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00B050"/>
                <w:sz w:val="40"/>
                <w:szCs w:val="40"/>
              </w:rPr>
              <w:t>=</w:t>
            </w:r>
          </w:p>
        </w:tc>
        <w:tc>
          <w:tcPr>
            <w:tcW w:w="879" w:type="dxa"/>
            <w:vAlign w:val="center"/>
          </w:tcPr>
          <w:p w14:paraId="3B2ADC37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64F0324" w14:textId="40BD7E68" w:rsidR="00DB2BE7" w:rsidRPr="00FA06B3" w:rsidRDefault="006D45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00B050"/>
                <w:sz w:val="40"/>
                <w:szCs w:val="40"/>
              </w:rPr>
              <w:t>=</w:t>
            </w:r>
          </w:p>
        </w:tc>
        <w:tc>
          <w:tcPr>
            <w:tcW w:w="879" w:type="dxa"/>
            <w:vAlign w:val="center"/>
          </w:tcPr>
          <w:p w14:paraId="50388220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2E4DDD1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11E6CBF" w14:textId="1EFC132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73EC2B6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DC0AC77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3A51DBB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0727A3C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2C80778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ED35EDC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DEAF6B5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A078753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DDF418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8E10793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BEC42BB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</w:tr>
      <w:tr w:rsidR="00DB2BE7" w14:paraId="5D61C90E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42402820" w14:textId="2F8CE4FD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(</w:t>
            </w:r>
          </w:p>
        </w:tc>
        <w:tc>
          <w:tcPr>
            <w:tcW w:w="879" w:type="dxa"/>
            <w:vAlign w:val="center"/>
          </w:tcPr>
          <w:p w14:paraId="3250388E" w14:textId="443E39EB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A966CC3" w14:textId="05088CA3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7D75221" w14:textId="3033F275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A7674EE" w14:textId="383F5C59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D70D076" w14:textId="6AE39B58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BFA1E53" w14:textId="4777780A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00B050"/>
                <w:sz w:val="40"/>
                <w:szCs w:val="40"/>
              </w:rPr>
              <w:t>=</w:t>
            </w:r>
          </w:p>
        </w:tc>
        <w:tc>
          <w:tcPr>
            <w:tcW w:w="879" w:type="dxa"/>
            <w:vAlign w:val="center"/>
          </w:tcPr>
          <w:p w14:paraId="556A3FBA" w14:textId="703C9F5A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81B99C9" w14:textId="621E644D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5E79E59" w14:textId="28B5095D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1B26625" w14:textId="406559FB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4055A8E" w14:textId="43C4EECF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C6FCD81" w14:textId="27451FA1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82BB87D" w14:textId="6D5D4FC7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051592B" w14:textId="07536C2E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BD6A495" w14:textId="466556F2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474B96D" w14:textId="03D709E3" w:rsidR="00DB2BE7" w:rsidRPr="00FA06B3" w:rsidRDefault="009B7A8A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CFA678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</w:tr>
      <w:tr w:rsidR="00DB2BE7" w14:paraId="736866AD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0B6B0E68" w14:textId="4B399307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)</w:t>
            </w:r>
          </w:p>
        </w:tc>
        <w:tc>
          <w:tcPr>
            <w:tcW w:w="879" w:type="dxa"/>
            <w:vAlign w:val="center"/>
          </w:tcPr>
          <w:p w14:paraId="251469F9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B324628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2BA380E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D0574E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561EF6D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192ADCAD" w14:textId="4D44EC4D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C60958B" w14:textId="408B36CA" w:rsidR="00DB2BE7" w:rsidRPr="00FA06B3" w:rsidRDefault="00C938B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055ADEB" w14:textId="515848A1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1FDE198" w14:textId="43EC6BF7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3C45A29" w14:textId="5FF6BA65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EC3BDD8" w14:textId="1759A277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656F77D" w14:textId="64BA66AD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1613F18" w14:textId="5E01E492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ABE3689" w14:textId="62A24E06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E3F1629" w14:textId="07981C9E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5420E6A" w14:textId="718E841B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22FEB73" w14:textId="631ADB4F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39F7216B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0737FB21" w14:textId="7ACA5A91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+</w:t>
            </w:r>
          </w:p>
        </w:tc>
        <w:tc>
          <w:tcPr>
            <w:tcW w:w="879" w:type="dxa"/>
            <w:vAlign w:val="center"/>
          </w:tcPr>
          <w:p w14:paraId="09A9D345" w14:textId="54187061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31AACF8" w14:textId="567C55E4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16A9B0F" w14:textId="0C04A588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1CB56AE" w14:textId="1A49C7E7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0C92EF2" w14:textId="53199C65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11ADCAC" w14:textId="682A298D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E907566" w14:textId="37C1B548" w:rsidR="00DB2BE7" w:rsidRPr="00FA06B3" w:rsidRDefault="00C938B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6F48566" w14:textId="42E72866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DAE6E81" w14:textId="036EEE2F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7D1F32C" w14:textId="3DC70C78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C6AD48C" w14:textId="0D96D46A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968D88D" w14:textId="54078C3B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6485CF6" w14:textId="31F45B5A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12304A3" w14:textId="5A55F312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775AEB1" w14:textId="3869877C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8BB8F18" w14:textId="30F4335B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E6D80E8" w14:textId="185C611C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580DDD03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58C9D73E" w14:textId="40016383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–</w:t>
            </w:r>
          </w:p>
        </w:tc>
        <w:tc>
          <w:tcPr>
            <w:tcW w:w="879" w:type="dxa"/>
            <w:vAlign w:val="center"/>
          </w:tcPr>
          <w:p w14:paraId="52534967" w14:textId="489C1793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033D320" w14:textId="5B0B2AF8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F37633E" w14:textId="294F1B50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AE71B96" w14:textId="1B86BA38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F1A3012" w14:textId="03F46D81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AB2EF91" w14:textId="3488EF6C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D9D5D06" w14:textId="1D545317" w:rsidR="00DB2BE7" w:rsidRPr="00FA06B3" w:rsidRDefault="00C938B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90696BB" w14:textId="390597B6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CD15ED1" w14:textId="51B4239E" w:rsidR="00DB2BE7" w:rsidRPr="00FA06B3" w:rsidRDefault="001C6A5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72F84CB" w14:textId="18361B7B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50625CE" w14:textId="6E5F93B0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7E5234F" w14:textId="409B9238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C884E83" w14:textId="06615534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438D600" w14:textId="2E5AEC1B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37692BF" w14:textId="437F6787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6E86D92" w14:textId="2363089F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DC05F1D" w14:textId="2B0628DE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0464081E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26E49123" w14:textId="105375BB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*</w:t>
            </w:r>
          </w:p>
        </w:tc>
        <w:tc>
          <w:tcPr>
            <w:tcW w:w="879" w:type="dxa"/>
            <w:vAlign w:val="center"/>
          </w:tcPr>
          <w:p w14:paraId="29A0A569" w14:textId="2741302E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2F681BE" w14:textId="062F2E2D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5DC0C46" w14:textId="5AD79BC9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5CFA063" w14:textId="1AA2ACE5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948D053" w14:textId="7C37CE5B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96D0299" w14:textId="0455DCFA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609B0EC" w14:textId="47045B38" w:rsidR="00DB2BE7" w:rsidRPr="00FA06B3" w:rsidRDefault="00C938B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CD54BFE" w14:textId="269A05F9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DD10539" w14:textId="5CD88226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6C22D28" w14:textId="6EC906E3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24B1C04" w14:textId="63B1B515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67EA00C" w14:textId="2B453F91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2CE90A0" w14:textId="5F0E66A2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98F20AC" w14:textId="7120973B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2E51218" w14:textId="09B38AD3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8F3F19E" w14:textId="294E7815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1891E82" w14:textId="265AA13F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02599A89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0C9824CB" w14:textId="6CD831F1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/</w:t>
            </w:r>
          </w:p>
        </w:tc>
        <w:tc>
          <w:tcPr>
            <w:tcW w:w="879" w:type="dxa"/>
            <w:vAlign w:val="center"/>
          </w:tcPr>
          <w:p w14:paraId="43C84011" w14:textId="0AE21D05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44EAF36" w14:textId="161A334F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9A49146" w14:textId="1C80520D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965D837" w14:textId="6DCF89A8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32468C9" w14:textId="033AA77B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6D4A057" w14:textId="6D0B1505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61801B8" w14:textId="0D2C4039" w:rsidR="00DB2BE7" w:rsidRPr="00FA06B3" w:rsidRDefault="00C938B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206E110" w14:textId="7DE3E7A9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CF4E7E6" w14:textId="7905CD49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7A712829" w14:textId="311A1E10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21EA348" w14:textId="337CC112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C6ADAB2" w14:textId="1AA4739F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A54BAD4" w14:textId="46843E47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5F901A86" w14:textId="0A56A0F5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365679C5" w14:textId="47E17FE4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2E8A5468" w14:textId="42617992" w:rsidR="00DB2BE7" w:rsidRPr="00FA06B3" w:rsidRDefault="00847472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BD4EB75" w14:textId="7DE8A422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030B7CA6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428A21A2" w14:textId="62FC30BE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==</w:t>
            </w:r>
          </w:p>
        </w:tc>
        <w:tc>
          <w:tcPr>
            <w:tcW w:w="879" w:type="dxa"/>
            <w:vAlign w:val="center"/>
          </w:tcPr>
          <w:p w14:paraId="48390F9B" w14:textId="1F800729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018904A" w14:textId="21DC28E9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9643EB3" w14:textId="01D88302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5C62E5E" w14:textId="4DE0E246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EEDC814" w14:textId="7F1928AE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32191E4" w14:textId="5D32557A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9E69D84" w14:textId="6D208E9A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F358194" w14:textId="2B3B462B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2B9068B" w14:textId="6EA14F6B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F3D0565" w14:textId="52001F5B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304DA1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C30965B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F04D249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704215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47F28B9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D4A043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B8FB479" w14:textId="60ED99AC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7C17D0DC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6AB994FD" w14:textId="5743969D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!=</w:t>
            </w:r>
          </w:p>
        </w:tc>
        <w:tc>
          <w:tcPr>
            <w:tcW w:w="879" w:type="dxa"/>
            <w:vAlign w:val="center"/>
          </w:tcPr>
          <w:p w14:paraId="6C959FF3" w14:textId="0D9F682B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3262FA7" w14:textId="7F20A162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AFEF59B" w14:textId="6A26A5BC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2211048" w14:textId="4755752A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97A4CE3" w14:textId="49EC08C4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3E452D2" w14:textId="6F06227A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6949F829" w14:textId="150B8AAE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5C22DBC" w14:textId="1BFF9832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5617445" w14:textId="3D70BD46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6B62EEA" w14:textId="69BFD433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632BB86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350C878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D274D54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7CE7006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5AC8539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67FBD0B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D840099" w14:textId="08839FD9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7240BD05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38B47BB0" w14:textId="56F5EC0F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&lt;</w:t>
            </w:r>
          </w:p>
        </w:tc>
        <w:tc>
          <w:tcPr>
            <w:tcW w:w="879" w:type="dxa"/>
            <w:vAlign w:val="center"/>
          </w:tcPr>
          <w:p w14:paraId="7EF9DAD6" w14:textId="376BFCE8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24D4405" w14:textId="74947A31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9374C74" w14:textId="67B11E79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97CF9C5" w14:textId="347CAF04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A86EFAE" w14:textId="17F916CA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5A5BC62" w14:textId="59659782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238AABC" w14:textId="76D3FBDE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2FAAB71" w14:textId="377E6EF6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58FC9EC" w14:textId="2919F495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8421B3A" w14:textId="7F3CA92D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B1B7EA0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8D59206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44FB81D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156F267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F9DFFED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B70353C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AB73A34" w14:textId="5F7A81CA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2BB3BFCB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38A06ABE" w14:textId="1630B9AA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&gt;</w:t>
            </w:r>
          </w:p>
        </w:tc>
        <w:tc>
          <w:tcPr>
            <w:tcW w:w="879" w:type="dxa"/>
            <w:vAlign w:val="center"/>
          </w:tcPr>
          <w:p w14:paraId="7D2BD3A9" w14:textId="44D22E77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563F607" w14:textId="623A607D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6E2394B" w14:textId="10EAFE7F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FBCC86A" w14:textId="2E52EF5E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8616001" w14:textId="5268C276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AACC381" w14:textId="2972335D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10D50E19" w14:textId="3D725881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88A8D94" w14:textId="0873A112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6663EF5" w14:textId="63C8BCE9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B8A0ED4" w14:textId="55331ED4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A679BFA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3D7B22B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4DAE820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D07D88E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10BC3FC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B6A72E4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DC64E3A" w14:textId="3C97F769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74947CD5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29D1957B" w14:textId="1135C9EB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&lt;=</w:t>
            </w:r>
          </w:p>
        </w:tc>
        <w:tc>
          <w:tcPr>
            <w:tcW w:w="879" w:type="dxa"/>
            <w:vAlign w:val="center"/>
          </w:tcPr>
          <w:p w14:paraId="68605524" w14:textId="4E4D716F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2AF2E87" w14:textId="1F60DE3C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598D2D4" w14:textId="22320F40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2DCC410" w14:textId="3EB5A47E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A5A8ABB" w14:textId="1C49B31B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E88F796" w14:textId="1D294829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078EEC32" w14:textId="66BA1338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107DE35" w14:textId="56F6F0E0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5E458E3" w14:textId="27042D1C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4330129" w14:textId="2532920B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3C0761C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97FDF72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9ABF8F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57C2DA5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7EFF911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7C32F11E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4958F3F9" w14:textId="2CFB5E19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5E8EFBAB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7F85EE5D" w14:textId="46A9783F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&gt;=</w:t>
            </w:r>
          </w:p>
        </w:tc>
        <w:tc>
          <w:tcPr>
            <w:tcW w:w="879" w:type="dxa"/>
            <w:vAlign w:val="center"/>
          </w:tcPr>
          <w:p w14:paraId="501650B5" w14:textId="0C057FE0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3231164" w14:textId="5218E047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35ED070" w14:textId="757FDE2B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76F51DA" w14:textId="59744A37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4A3D7A9" w14:textId="5B2E5A43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C954277" w14:textId="53C20A69" w:rsidR="00DB2BE7" w:rsidRPr="00FA06B3" w:rsidRDefault="00201875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  <w:tc>
          <w:tcPr>
            <w:tcW w:w="879" w:type="dxa"/>
            <w:vAlign w:val="center"/>
          </w:tcPr>
          <w:p w14:paraId="4523A16D" w14:textId="0B803AB1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2F4B668" w14:textId="5A83AA33" w:rsidR="00DB2BE7" w:rsidRPr="00FA06B3" w:rsidRDefault="00AE7DE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106652A" w14:textId="66434550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D63A445" w14:textId="20198079" w:rsidR="00DB2BE7" w:rsidRPr="00FA06B3" w:rsidRDefault="00074E3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22A1DBC1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678491D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3F99BABF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079E09BB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54E80454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3FAE999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2BE07FAE" w14:textId="4255AE96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F33CC"/>
                <w:sz w:val="40"/>
                <w:szCs w:val="40"/>
              </w:rPr>
              <w:t>&gt;</w:t>
            </w:r>
          </w:p>
        </w:tc>
      </w:tr>
      <w:tr w:rsidR="00DB2BE7" w14:paraId="33AAFDB0" w14:textId="77777777" w:rsidTr="005B2429">
        <w:trPr>
          <w:trHeight w:val="567"/>
        </w:trPr>
        <w:tc>
          <w:tcPr>
            <w:tcW w:w="879" w:type="dxa"/>
            <w:vAlign w:val="center"/>
          </w:tcPr>
          <w:p w14:paraId="2E59B793" w14:textId="6E76EBB7" w:rsidR="00DB2BE7" w:rsidRPr="00A76460" w:rsidRDefault="00F55184" w:rsidP="005B2429">
            <w:pPr>
              <w:spacing w:after="0" w:line="240" w:lineRule="auto"/>
              <w:jc w:val="center"/>
              <w:rPr>
                <w:rFonts w:ascii="JetBrainsMono NFM" w:hAnsi="JetBrainsMono NFM" w:cs="JetBrainsMono NFM"/>
                <w:b/>
                <w:bCs/>
                <w:color w:val="0070C0"/>
              </w:rPr>
            </w:pPr>
            <w:r w:rsidRPr="00A76460">
              <w:rPr>
                <w:rFonts w:ascii="JetBrainsMono NFM" w:hAnsi="JetBrainsMono NFM" w:cs="JetBrainsMono NFM"/>
                <w:b/>
                <w:bCs/>
                <w:color w:val="0070C0"/>
              </w:rPr>
              <w:t>$</w:t>
            </w:r>
          </w:p>
        </w:tc>
        <w:tc>
          <w:tcPr>
            <w:tcW w:w="879" w:type="dxa"/>
            <w:vAlign w:val="center"/>
          </w:tcPr>
          <w:p w14:paraId="42E43DD2" w14:textId="4A0771F7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9247CB4" w14:textId="1AABF669" w:rsidR="00DB2BE7" w:rsidRPr="00FA06B3" w:rsidRDefault="00F72186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7D0CFF2" w14:textId="457B023E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0C6467D" w14:textId="5D501504" w:rsidR="00DB2BE7" w:rsidRPr="00FA06B3" w:rsidRDefault="00AE48E9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18AFF82" w14:textId="2CF20173" w:rsidR="00DB2BE7" w:rsidRPr="00FA06B3" w:rsidRDefault="00E02C38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C78C664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  <w:tc>
          <w:tcPr>
            <w:tcW w:w="879" w:type="dxa"/>
            <w:vAlign w:val="center"/>
          </w:tcPr>
          <w:p w14:paraId="605FAB97" w14:textId="3EFDFBCA" w:rsidR="00DB2BE7" w:rsidRPr="00FA06B3" w:rsidRDefault="0093060D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5146A1B6" w14:textId="30B142C2" w:rsidR="00DB2BE7" w:rsidRPr="00FA06B3" w:rsidRDefault="0093060D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DB6A580" w14:textId="1B5AE62B" w:rsidR="00DB2BE7" w:rsidRPr="00FA06B3" w:rsidRDefault="0093060D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02F7E5F0" w14:textId="093CC35C" w:rsidR="00DB2BE7" w:rsidRPr="00FA06B3" w:rsidRDefault="0093060D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7B3CD1C5" w14:textId="7B1F5BB0" w:rsidR="00DB2BE7" w:rsidRPr="00FA06B3" w:rsidRDefault="0093060D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7486B80" w14:textId="7D0D62C6" w:rsidR="00DB2BE7" w:rsidRPr="00FA06B3" w:rsidRDefault="0093060D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605104DC" w14:textId="05933F3E" w:rsidR="00DB2BE7" w:rsidRPr="00FA06B3" w:rsidRDefault="0093060D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1F345353" w14:textId="7CEDE3FE" w:rsidR="00DB2BE7" w:rsidRPr="00FA06B3" w:rsidRDefault="0093060D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356D641B" w14:textId="4D508980" w:rsidR="00DB2BE7" w:rsidRPr="00FA06B3" w:rsidRDefault="0093060D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0A62831" w14:textId="3C8A0A15" w:rsidR="00DB2BE7" w:rsidRPr="00FA06B3" w:rsidRDefault="004D4164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</w:pPr>
            <w:r w:rsidRPr="00FA06B3">
              <w:rPr>
                <w:rFonts w:ascii="JetBrainsMono NF" w:hAnsi="JetBrainsMono NF" w:cs="JetBrainsMono NF"/>
                <w:b/>
                <w:bCs/>
                <w:color w:val="FCB504"/>
                <w:sz w:val="40"/>
                <w:szCs w:val="40"/>
              </w:rPr>
              <w:t>&lt;</w:t>
            </w:r>
          </w:p>
        </w:tc>
        <w:tc>
          <w:tcPr>
            <w:tcW w:w="879" w:type="dxa"/>
            <w:vAlign w:val="center"/>
          </w:tcPr>
          <w:p w14:paraId="4160A51C" w14:textId="77777777" w:rsidR="00DB2BE7" w:rsidRPr="00FA06B3" w:rsidRDefault="00DB2BE7" w:rsidP="005B2429">
            <w:pPr>
              <w:spacing w:after="0" w:line="240" w:lineRule="auto"/>
              <w:jc w:val="center"/>
              <w:rPr>
                <w:rFonts w:ascii="JetBrainsMono NF" w:hAnsi="JetBrainsMono NF" w:cs="JetBrainsMono NF"/>
                <w:b/>
                <w:bCs/>
                <w:sz w:val="40"/>
                <w:szCs w:val="40"/>
              </w:rPr>
            </w:pPr>
          </w:p>
        </w:tc>
      </w:tr>
    </w:tbl>
    <w:p w14:paraId="3770FD4B" w14:textId="77777777" w:rsidR="00DB2BE7" w:rsidRDefault="00DB2BE7" w:rsidP="00DB2BE7">
      <w:pPr>
        <w:sectPr w:rsidR="00DB2BE7" w:rsidSect="00D67581">
          <w:pgSz w:w="16838" w:h="11906" w:orient="landscape"/>
          <w:pgMar w:top="709" w:right="851" w:bottom="709" w:left="709" w:header="284" w:footer="267" w:gutter="0"/>
          <w:cols w:space="708"/>
          <w:docGrid w:linePitch="381"/>
        </w:sectPr>
      </w:pPr>
    </w:p>
    <w:p w14:paraId="3A75D3FA" w14:textId="77777777" w:rsidR="00DB2BE7" w:rsidRPr="00DB2BE7" w:rsidRDefault="00DB2BE7" w:rsidP="00DB2BE7"/>
    <w:sectPr w:rsidR="00DB2BE7" w:rsidRPr="00DB2BE7" w:rsidSect="00DB2BE7">
      <w:pgSz w:w="11906" w:h="16838"/>
      <w:pgMar w:top="709" w:right="1417" w:bottom="851" w:left="1417" w:header="284" w:footer="267" w:gutter="0"/>
      <w:cols w:space="708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2092E270" w14:textId="77777777" w:rsidR="00DC2E5E" w:rsidRPr="00EA2D12" w:rsidRDefault="00DC2E5E" w:rsidP="00F53749">
      <w:pPr>
        <w:spacing w:after="0" w:line="240" w:lineRule="auto"/>
      </w:pPr>
      <w:r w:rsidRPr="00EA2D12">
        <w:separator/>
      </w:r>
    </w:p>
  </w:endnote>
  <w:endnote w:type="continuationSeparator" w:id="0">
    <w:p w14:paraId="774A7BD5" w14:textId="77777777" w:rsidR="00DC2E5E" w:rsidRPr="00EA2D12" w:rsidRDefault="00DC2E5E" w:rsidP="00F53749">
      <w:pPr>
        <w:spacing w:after="0" w:line="240" w:lineRule="auto"/>
      </w:pPr>
      <w:r w:rsidRPr="00EA2D12"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JetBrainsMono NF">
    <w:altName w:val="Calibri"/>
    <w:charset w:val="EE"/>
    <w:family w:val="modern"/>
    <w:pitch w:val="variable"/>
    <w:sig w:usb0="A00402FF" w:usb1="1200F9FB" w:usb2="0200003C" w:usb3="00000000" w:csb0="0000019F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JetBrainsMono NFM">
    <w:panose1 w:val="02000009000000000000"/>
    <w:charset w:val="EE"/>
    <w:family w:val="modern"/>
    <w:pitch w:val="fixed"/>
    <w:sig w:usb0="A00402FF" w:usb1="1200F9FB" w:usb2="0200003C" w:usb3="00000000" w:csb0="0000019F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EE"/>
    <w:family w:val="swiss"/>
    <w:pitch w:val="variable"/>
    <w:sig w:usb0="E4002EFF" w:usb1="C200247B" w:usb2="00000009" w:usb3="00000000" w:csb0="000001FF" w:csb1="00000000"/>
  </w:font>
  <w:font w:name="Segoe UI">
    <w:panose1 w:val="020B0502040204020203"/>
    <w:charset w:val="EE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EE"/>
    <w:family w:val="swiss"/>
    <w:pitch w:val="variable"/>
    <w:sig w:usb0="E4002EFF" w:usb1="C2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sdt>
    <w:sdtPr>
      <w:id w:val="-1122761857"/>
      <w:docPartObj>
        <w:docPartGallery w:val="Page Numbers (Bottom of Page)"/>
        <w:docPartUnique/>
      </w:docPartObj>
    </w:sdtPr>
    <w:sdtEndPr>
      <w:rPr>
        <w:sz w:val="24"/>
        <w:szCs w:val="20"/>
      </w:rPr>
    </w:sdtEndPr>
    <w:sdtContent>
      <w:p w14:paraId="6466AB5A" w14:textId="340E8544" w:rsidR="00F53749" w:rsidRPr="00BD4D29" w:rsidRDefault="00BD4D29" w:rsidP="00BD4D29">
        <w:pPr>
          <w:pStyle w:val="Zpat"/>
          <w:jc w:val="center"/>
          <w:rPr>
            <w:sz w:val="24"/>
            <w:szCs w:val="20"/>
          </w:rPr>
        </w:pPr>
        <w:r w:rsidRPr="00BD4D29">
          <w:rPr>
            <w:sz w:val="24"/>
            <w:szCs w:val="20"/>
          </w:rPr>
          <w:fldChar w:fldCharType="begin"/>
        </w:r>
        <w:r w:rsidRPr="00BD4D29">
          <w:rPr>
            <w:sz w:val="24"/>
            <w:szCs w:val="20"/>
          </w:rPr>
          <w:instrText>PAGE   \* MERGEFORMAT</w:instrText>
        </w:r>
        <w:r w:rsidRPr="00BD4D29">
          <w:rPr>
            <w:sz w:val="24"/>
            <w:szCs w:val="20"/>
          </w:rPr>
          <w:fldChar w:fldCharType="separate"/>
        </w:r>
        <w:r w:rsidRPr="00BD4D29">
          <w:rPr>
            <w:sz w:val="24"/>
            <w:szCs w:val="20"/>
          </w:rPr>
          <w:t>2</w:t>
        </w:r>
        <w:r w:rsidRPr="00BD4D29">
          <w:rPr>
            <w:sz w:val="24"/>
            <w:szCs w:val="20"/>
          </w:rPr>
          <w:fldChar w:fldCharType="end"/>
        </w:r>
      </w:p>
    </w:sdtContent>
  </w:sdt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7AF30857" w14:textId="77777777" w:rsidR="00DC2E5E" w:rsidRPr="00EA2D12" w:rsidRDefault="00DC2E5E" w:rsidP="00F53749">
      <w:pPr>
        <w:spacing w:after="0" w:line="240" w:lineRule="auto"/>
      </w:pPr>
      <w:r w:rsidRPr="00EA2D12">
        <w:separator/>
      </w:r>
    </w:p>
  </w:footnote>
  <w:footnote w:type="continuationSeparator" w:id="0">
    <w:p w14:paraId="3DEA0CF2" w14:textId="77777777" w:rsidR="00DC2E5E" w:rsidRPr="00EA2D12" w:rsidRDefault="00DC2E5E" w:rsidP="00F53749">
      <w:pPr>
        <w:spacing w:after="0" w:line="240" w:lineRule="auto"/>
      </w:pPr>
      <w:r w:rsidRPr="00EA2D12"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53086AD9" w14:textId="736FF315" w:rsidR="00F53749" w:rsidRPr="00EA2D12" w:rsidRDefault="00697E2A" w:rsidP="00F53749">
    <w:pPr>
      <w:pStyle w:val="Zhlav"/>
      <w:jc w:val="center"/>
      <w:rPr>
        <w:sz w:val="24"/>
        <w:szCs w:val="24"/>
      </w:rPr>
    </w:pPr>
    <w:r w:rsidRPr="00EA2D12">
      <w:rPr>
        <w:b/>
        <w:bCs/>
        <w:sz w:val="24"/>
        <w:szCs w:val="24"/>
      </w:rPr>
      <w:t>Jan Kalina</w:t>
    </w:r>
    <w:r w:rsidR="00F53749" w:rsidRPr="00EA2D12">
      <w:rPr>
        <w:sz w:val="24"/>
        <w:szCs w:val="24"/>
      </w:rPr>
      <w:t xml:space="preserve">, </w:t>
    </w:r>
    <w:r w:rsidR="00992E82" w:rsidRPr="00EA2D12">
      <w:rPr>
        <w:sz w:val="24"/>
        <w:szCs w:val="24"/>
      </w:rPr>
      <w:t>VUT FIT 2BIT, 2024/2025</w: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53C7CC9"/>
    <w:multiLevelType w:val="hybridMultilevel"/>
    <w:tmpl w:val="3F16B038"/>
    <w:lvl w:ilvl="0" w:tplc="C4AEFA7E">
      <w:start w:val="1"/>
      <w:numFmt w:val="decimal"/>
      <w:lvlText w:val="%1:"/>
      <w:lvlJc w:val="right"/>
      <w:pPr>
        <w:ind w:left="720" w:hanging="360"/>
      </w:pPr>
      <w:rPr>
        <w:rFonts w:ascii="JetBrainsMono NF" w:hAnsi="JetBrainsMono NF" w:cs="JetBrainsMono NF" w:hint="default"/>
        <w:b/>
        <w:bCs/>
        <w:color w:val="FF00FF"/>
        <w:sz w:val="24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" w15:restartNumberingAfterBreak="0">
    <w:nsid w:val="05A54971"/>
    <w:multiLevelType w:val="hybridMultilevel"/>
    <w:tmpl w:val="654EEC44"/>
    <w:lvl w:ilvl="0" w:tplc="525865A4">
      <w:start w:val="27"/>
      <w:numFmt w:val="decimal"/>
      <w:lvlText w:val="%1:"/>
      <w:lvlJc w:val="right"/>
      <w:pPr>
        <w:ind w:left="720" w:hanging="360"/>
      </w:pPr>
      <w:rPr>
        <w:rFonts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ABB5C13"/>
    <w:multiLevelType w:val="hybridMultilevel"/>
    <w:tmpl w:val="373A2DCA"/>
    <w:lvl w:ilvl="0" w:tplc="23E8EE2C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CC66F75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3EE2724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9A67C64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7BD29D0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A68E165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BB46F4E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6D5AAA7A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83188E26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0C4B3E0B"/>
    <w:multiLevelType w:val="hybridMultilevel"/>
    <w:tmpl w:val="1A301870"/>
    <w:lvl w:ilvl="0" w:tplc="1C38D4D0">
      <w:start w:val="1"/>
      <w:numFmt w:val="lowerLetter"/>
      <w:lvlText w:val="%1)"/>
      <w:lvlJc w:val="left"/>
      <w:pPr>
        <w:ind w:left="720" w:hanging="360"/>
      </w:pPr>
      <w:rPr>
        <w:rFonts w:ascii="JetBrainsMono NF" w:hAnsi="JetBrainsMono NF" w:cs="JetBrainsMono NF" w:hint="default"/>
        <w:b/>
        <w:bCs/>
        <w:color w:val="9933FF"/>
        <w:sz w:val="24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0CCF20E6"/>
    <w:multiLevelType w:val="hybridMultilevel"/>
    <w:tmpl w:val="A3DCD19A"/>
    <w:lvl w:ilvl="0" w:tplc="AD180D6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E06BBAA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DDA867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A9AE22F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AF3E949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5F4073E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6020286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7C346DA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B70A1E2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5" w15:restartNumberingAfterBreak="0">
    <w:nsid w:val="0DE70630"/>
    <w:multiLevelType w:val="hybridMultilevel"/>
    <w:tmpl w:val="2D0EC30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0F9C0B0E"/>
    <w:multiLevelType w:val="hybridMultilevel"/>
    <w:tmpl w:val="93C67E5E"/>
    <w:lvl w:ilvl="0" w:tplc="6CB8700E">
      <w:start w:val="32"/>
      <w:numFmt w:val="decimal"/>
      <w:lvlText w:val="%1:"/>
      <w:lvlJc w:val="right"/>
      <w:pPr>
        <w:ind w:left="720" w:hanging="360"/>
      </w:pPr>
      <w:rPr>
        <w:rFonts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11F0DF9"/>
    <w:multiLevelType w:val="hybridMultilevel"/>
    <w:tmpl w:val="7C7C133A"/>
    <w:lvl w:ilvl="0" w:tplc="E9589CBC">
      <w:start w:val="43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18D10DD"/>
    <w:multiLevelType w:val="hybridMultilevel"/>
    <w:tmpl w:val="6830541A"/>
    <w:lvl w:ilvl="0" w:tplc="BFCEFC94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45BCBEC8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9E6E6CF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106EB276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52A986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E3943FC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5584C14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DBA65F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2B1AF786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58670FA"/>
    <w:multiLevelType w:val="hybridMultilevel"/>
    <w:tmpl w:val="F66AE538"/>
    <w:lvl w:ilvl="0" w:tplc="1F22E4FA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A32333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5E2F1C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39ACDBFE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5296CE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E0628EC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8DE7F30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FD4ABEC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A2E1556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0" w15:restartNumberingAfterBreak="0">
    <w:nsid w:val="16F73DFF"/>
    <w:multiLevelType w:val="hybridMultilevel"/>
    <w:tmpl w:val="2652A416"/>
    <w:lvl w:ilvl="0" w:tplc="4AE24460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6DE2EB9A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047C418C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50ED52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926CB1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62C23B4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0DE2FF4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B1803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0B26FE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1" w15:restartNumberingAfterBreak="0">
    <w:nsid w:val="175A7D15"/>
    <w:multiLevelType w:val="hybridMultilevel"/>
    <w:tmpl w:val="A94097C4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2" w15:restartNumberingAfterBreak="0">
    <w:nsid w:val="1944025F"/>
    <w:multiLevelType w:val="multilevel"/>
    <w:tmpl w:val="6ED2FA4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3" w15:restartNumberingAfterBreak="0">
    <w:nsid w:val="1FD90842"/>
    <w:multiLevelType w:val="hybridMultilevel"/>
    <w:tmpl w:val="093EE93A"/>
    <w:lvl w:ilvl="0" w:tplc="4C84BB76">
      <w:start w:val="1"/>
      <w:numFmt w:val="decimal"/>
      <w:lvlText w:val="%1:"/>
      <w:lvlJc w:val="right"/>
      <w:pPr>
        <w:ind w:left="720" w:hanging="360"/>
      </w:pPr>
      <w:rPr>
        <w:rFonts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0602A4C"/>
    <w:multiLevelType w:val="hybridMultilevel"/>
    <w:tmpl w:val="C146492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A82CBE"/>
    <w:multiLevelType w:val="hybridMultilevel"/>
    <w:tmpl w:val="5BF8AA22"/>
    <w:lvl w:ilvl="0" w:tplc="5A8C1F5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57299E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C8B2EBF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D7E860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9A897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8E47970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DF8098A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4D6E8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D6A4067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6" w15:restartNumberingAfterBreak="0">
    <w:nsid w:val="2A397F77"/>
    <w:multiLevelType w:val="hybridMultilevel"/>
    <w:tmpl w:val="786AF9F0"/>
    <w:lvl w:ilvl="0" w:tplc="1BE8FDE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EEF00176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65223334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9AB0F11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E9260D14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029A4F2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2F2AC7A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456755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FA16E37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7" w15:restartNumberingAfterBreak="0">
    <w:nsid w:val="2E0A6722"/>
    <w:multiLevelType w:val="hybridMultilevel"/>
    <w:tmpl w:val="B0926DD2"/>
    <w:lvl w:ilvl="0" w:tplc="A79EE054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87BC9C6E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D2CC71B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23FC0250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4C8333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1970671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2123D0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AF60AD6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B7A81B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18" w15:restartNumberingAfterBreak="0">
    <w:nsid w:val="2EE371B0"/>
    <w:multiLevelType w:val="hybridMultilevel"/>
    <w:tmpl w:val="85F0AADC"/>
    <w:lvl w:ilvl="0" w:tplc="378ED4C6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2F28672A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6301F3C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9D902F0C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39F4A938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531EFF6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90F819C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B18A963A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C7580E1E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310F409D"/>
    <w:multiLevelType w:val="hybridMultilevel"/>
    <w:tmpl w:val="277E8C1C"/>
    <w:lvl w:ilvl="0" w:tplc="848C84E4">
      <w:start w:val="47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33FF6F1A"/>
    <w:multiLevelType w:val="hybridMultilevel"/>
    <w:tmpl w:val="1E1ED822"/>
    <w:lvl w:ilvl="0" w:tplc="140A0966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952C93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FE500C4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1F683FE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A6BAA4A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0E4001D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6DF030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33E17A2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EFA05C68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21" w15:restartNumberingAfterBreak="0">
    <w:nsid w:val="3829419D"/>
    <w:multiLevelType w:val="hybridMultilevel"/>
    <w:tmpl w:val="AE0A22E4"/>
    <w:lvl w:ilvl="0" w:tplc="F088149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2D34964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706320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03A4EAB8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7F6775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EBB6365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2CA07472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C3A2A04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1E62CE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22" w15:restartNumberingAfterBreak="0">
    <w:nsid w:val="39650974"/>
    <w:multiLevelType w:val="hybridMultilevel"/>
    <w:tmpl w:val="B39CD670"/>
    <w:lvl w:ilvl="0" w:tplc="D6C27464">
      <w:start w:val="45"/>
      <w:numFmt w:val="decimal"/>
      <w:lvlText w:val="%1:"/>
      <w:lvlJc w:val="right"/>
      <w:pPr>
        <w:ind w:left="720" w:hanging="360"/>
      </w:pPr>
      <w:rPr>
        <w:rFonts w:hint="default"/>
        <w:b/>
        <w:bCs/>
        <w:color w:val="FF00FF"/>
      </w:rPr>
    </w:lvl>
    <w:lvl w:ilvl="1" w:tplc="04050019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3C6E7F24"/>
    <w:multiLevelType w:val="hybridMultilevel"/>
    <w:tmpl w:val="093EE93A"/>
    <w:lvl w:ilvl="0" w:tplc="FFFFFFFF">
      <w:start w:val="1"/>
      <w:numFmt w:val="decimal"/>
      <w:lvlText w:val="%1:"/>
      <w:lvlJc w:val="right"/>
      <w:pPr>
        <w:ind w:left="720" w:hanging="360"/>
      </w:pPr>
      <w:rPr>
        <w:rFonts w:hint="default"/>
        <w:b/>
        <w:bCs/>
        <w:color w:val="FF00FF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3F54396F"/>
    <w:multiLevelType w:val="hybridMultilevel"/>
    <w:tmpl w:val="693A71DA"/>
    <w:lvl w:ilvl="0" w:tplc="2C4CD9E8">
      <w:start w:val="28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87E5CDB"/>
    <w:multiLevelType w:val="hybridMultilevel"/>
    <w:tmpl w:val="7EC6DA88"/>
    <w:lvl w:ilvl="0" w:tplc="51300C4E">
      <w:start w:val="49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8E82970"/>
    <w:multiLevelType w:val="hybridMultilevel"/>
    <w:tmpl w:val="E512A50C"/>
    <w:lvl w:ilvl="0" w:tplc="6FA8EB84">
      <w:start w:val="43"/>
      <w:numFmt w:val="decimal"/>
      <w:lvlText w:val="%1:"/>
      <w:lvlJc w:val="right"/>
      <w:pPr>
        <w:ind w:left="720" w:hanging="360"/>
      </w:pPr>
      <w:rPr>
        <w:rFonts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97E317C"/>
    <w:multiLevelType w:val="hybridMultilevel"/>
    <w:tmpl w:val="FE56B050"/>
    <w:lvl w:ilvl="0" w:tplc="FC3E8790">
      <w:start w:val="1"/>
      <w:numFmt w:val="upperLetter"/>
      <w:lvlText w:val="%1)"/>
      <w:lvlJc w:val="left"/>
      <w:pPr>
        <w:ind w:left="720" w:hanging="360"/>
      </w:pPr>
      <w:rPr>
        <w:rFonts w:hint="default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8" w15:restartNumberingAfterBreak="0">
    <w:nsid w:val="4C837A86"/>
    <w:multiLevelType w:val="hybridMultilevel"/>
    <w:tmpl w:val="717ACCFA"/>
    <w:lvl w:ilvl="0" w:tplc="2C787DF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130ADD3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3DCE60EA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81448174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DDF4907C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6DBA016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738DED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8E3E7C74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03FE63F8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29" w15:restartNumberingAfterBreak="0">
    <w:nsid w:val="4DFC734E"/>
    <w:multiLevelType w:val="hybridMultilevel"/>
    <w:tmpl w:val="954E6526"/>
    <w:lvl w:ilvl="0" w:tplc="E708DD7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B67E8D44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DCAE95F4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3CC4A57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EEB659A2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233870EC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71FAECE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4EDA9450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4394F012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6D63D7"/>
    <w:multiLevelType w:val="hybridMultilevel"/>
    <w:tmpl w:val="D106860E"/>
    <w:lvl w:ilvl="0" w:tplc="34888E6E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76F626F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B242137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D18BEEC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FB325B6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25A1842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1AF2173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2ACE6C00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A5FE9A1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1" w15:restartNumberingAfterBreak="0">
    <w:nsid w:val="539C3BE8"/>
    <w:multiLevelType w:val="hybridMultilevel"/>
    <w:tmpl w:val="0004ED2A"/>
    <w:lvl w:ilvl="0" w:tplc="4C84BB76">
      <w:start w:val="1"/>
      <w:numFmt w:val="decimal"/>
      <w:lvlText w:val="%1:"/>
      <w:lvlJc w:val="right"/>
      <w:pPr>
        <w:ind w:left="720" w:hanging="360"/>
      </w:pPr>
      <w:rPr>
        <w:rFonts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468664E"/>
    <w:multiLevelType w:val="hybridMultilevel"/>
    <w:tmpl w:val="F0988C8E"/>
    <w:lvl w:ilvl="0" w:tplc="A9D0343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B26A1E4E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EAA42F82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1E064B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3076828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826BF3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6B2CBC4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C756D7EC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1EACFD3A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3" w15:restartNumberingAfterBreak="0">
    <w:nsid w:val="55F4295F"/>
    <w:multiLevelType w:val="hybridMultilevel"/>
    <w:tmpl w:val="CCDA8160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8AB6719"/>
    <w:multiLevelType w:val="hybridMultilevel"/>
    <w:tmpl w:val="436864DE"/>
    <w:lvl w:ilvl="0" w:tplc="4058CF3A">
      <w:start w:val="36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C17327D"/>
    <w:multiLevelType w:val="hybridMultilevel"/>
    <w:tmpl w:val="3B8CD59E"/>
    <w:lvl w:ilvl="0" w:tplc="940C04CC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59187042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2B04B25A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E469DA4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055606D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8B68ADC4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C0203408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8BB8B47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AAE267C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5D0F492F"/>
    <w:multiLevelType w:val="hybridMultilevel"/>
    <w:tmpl w:val="C2663C86"/>
    <w:lvl w:ilvl="0" w:tplc="48344542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579EBE8A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4BE2A454"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610D45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215C4DA2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996680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B5EA8058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534E30E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72EC38C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7" w15:restartNumberingAfterBreak="0">
    <w:nsid w:val="5D4B5463"/>
    <w:multiLevelType w:val="hybridMultilevel"/>
    <w:tmpl w:val="659A2480"/>
    <w:lvl w:ilvl="0" w:tplc="8AD0C2B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A4B2E298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9692D380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5DF038BA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92647008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4ACCE718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34921B5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157486EA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F90A26E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38" w15:restartNumberingAfterBreak="0">
    <w:nsid w:val="60160682"/>
    <w:multiLevelType w:val="multilevel"/>
    <w:tmpl w:val="D4B22C20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39" w15:restartNumberingAfterBreak="0">
    <w:nsid w:val="62385375"/>
    <w:multiLevelType w:val="hybridMultilevel"/>
    <w:tmpl w:val="1054CE36"/>
    <w:lvl w:ilvl="0" w:tplc="7576CA1E">
      <w:start w:val="39"/>
      <w:numFmt w:val="decimal"/>
      <w:lvlText w:val="%1:"/>
      <w:lvlJc w:val="right"/>
      <w:pPr>
        <w:ind w:left="720" w:hanging="360"/>
      </w:pPr>
      <w:rPr>
        <w:rFonts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66DD7ED2"/>
    <w:multiLevelType w:val="hybridMultilevel"/>
    <w:tmpl w:val="45E2862A"/>
    <w:lvl w:ilvl="0" w:tplc="70D40FC8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D248AFA4" w:tentative="1">
      <w:start w:val="1"/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D3ED13E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C0BA1172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8A3CAC20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DCE82C4C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EB2CB3FC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6D3CF5E8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4E58EBCC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1" w15:restartNumberingAfterBreak="0">
    <w:nsid w:val="67684C28"/>
    <w:multiLevelType w:val="hybridMultilevel"/>
    <w:tmpl w:val="EB582226"/>
    <w:lvl w:ilvl="0" w:tplc="7ECE2680">
      <w:start w:val="3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  <w:sz w:val="24"/>
        <w:szCs w:val="20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9E66759"/>
    <w:multiLevelType w:val="hybridMultilevel"/>
    <w:tmpl w:val="6EC6FB74"/>
    <w:lvl w:ilvl="0" w:tplc="3E90A7EE">
      <w:start w:val="33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6AFB7DF9"/>
    <w:multiLevelType w:val="hybridMultilevel"/>
    <w:tmpl w:val="04801788"/>
    <w:lvl w:ilvl="0" w:tplc="0F9AF60C">
      <w:start w:val="35"/>
      <w:numFmt w:val="decimal"/>
      <w:lvlText w:val="%1:"/>
      <w:lvlJc w:val="right"/>
      <w:pPr>
        <w:ind w:left="720" w:hanging="360"/>
      </w:pPr>
      <w:rPr>
        <w:rFonts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4" w15:restartNumberingAfterBreak="0">
    <w:nsid w:val="6D367413"/>
    <w:multiLevelType w:val="hybridMultilevel"/>
    <w:tmpl w:val="994EC21C"/>
    <w:lvl w:ilvl="0" w:tplc="383CA4DC">
      <w:start w:val="1"/>
      <w:numFmt w:val="bullet"/>
      <w:lvlText w:val="•"/>
      <w:lvlJc w:val="left"/>
      <w:pPr>
        <w:tabs>
          <w:tab w:val="num" w:pos="720"/>
        </w:tabs>
        <w:ind w:left="720" w:hanging="360"/>
      </w:pPr>
      <w:rPr>
        <w:rFonts w:ascii="Times New Roman" w:hAnsi="Times New Roman" w:hint="default"/>
      </w:rPr>
    </w:lvl>
    <w:lvl w:ilvl="1" w:tplc="38EAF60A">
      <w:numFmt w:val="bullet"/>
      <w:lvlText w:val="•"/>
      <w:lvlJc w:val="left"/>
      <w:pPr>
        <w:tabs>
          <w:tab w:val="num" w:pos="1440"/>
        </w:tabs>
        <w:ind w:left="1440" w:hanging="360"/>
      </w:pPr>
      <w:rPr>
        <w:rFonts w:ascii="Times New Roman" w:hAnsi="Times New Roman" w:hint="default"/>
      </w:rPr>
    </w:lvl>
    <w:lvl w:ilvl="2" w:tplc="A08C8DF8" w:tentative="1">
      <w:start w:val="1"/>
      <w:numFmt w:val="bullet"/>
      <w:lvlText w:val="•"/>
      <w:lvlJc w:val="left"/>
      <w:pPr>
        <w:tabs>
          <w:tab w:val="num" w:pos="2160"/>
        </w:tabs>
        <w:ind w:left="2160" w:hanging="360"/>
      </w:pPr>
      <w:rPr>
        <w:rFonts w:ascii="Times New Roman" w:hAnsi="Times New Roman" w:hint="default"/>
      </w:rPr>
    </w:lvl>
    <w:lvl w:ilvl="3" w:tplc="E7EE4206" w:tentative="1">
      <w:start w:val="1"/>
      <w:numFmt w:val="bullet"/>
      <w:lvlText w:val="•"/>
      <w:lvlJc w:val="left"/>
      <w:pPr>
        <w:tabs>
          <w:tab w:val="num" w:pos="2880"/>
        </w:tabs>
        <w:ind w:left="2880" w:hanging="360"/>
      </w:pPr>
      <w:rPr>
        <w:rFonts w:ascii="Times New Roman" w:hAnsi="Times New Roman" w:hint="default"/>
      </w:rPr>
    </w:lvl>
    <w:lvl w:ilvl="4" w:tplc="6264369A" w:tentative="1">
      <w:start w:val="1"/>
      <w:numFmt w:val="bullet"/>
      <w:lvlText w:val="•"/>
      <w:lvlJc w:val="left"/>
      <w:pPr>
        <w:tabs>
          <w:tab w:val="num" w:pos="3600"/>
        </w:tabs>
        <w:ind w:left="3600" w:hanging="360"/>
      </w:pPr>
      <w:rPr>
        <w:rFonts w:ascii="Times New Roman" w:hAnsi="Times New Roman" w:hint="default"/>
      </w:rPr>
    </w:lvl>
    <w:lvl w:ilvl="5" w:tplc="27927E2A" w:tentative="1">
      <w:start w:val="1"/>
      <w:numFmt w:val="bullet"/>
      <w:lvlText w:val="•"/>
      <w:lvlJc w:val="left"/>
      <w:pPr>
        <w:tabs>
          <w:tab w:val="num" w:pos="4320"/>
        </w:tabs>
        <w:ind w:left="4320" w:hanging="360"/>
      </w:pPr>
      <w:rPr>
        <w:rFonts w:ascii="Times New Roman" w:hAnsi="Times New Roman" w:hint="default"/>
      </w:rPr>
    </w:lvl>
    <w:lvl w:ilvl="6" w:tplc="A300D4FE" w:tentative="1">
      <w:start w:val="1"/>
      <w:numFmt w:val="bullet"/>
      <w:lvlText w:val="•"/>
      <w:lvlJc w:val="left"/>
      <w:pPr>
        <w:tabs>
          <w:tab w:val="num" w:pos="5040"/>
        </w:tabs>
        <w:ind w:left="5040" w:hanging="360"/>
      </w:pPr>
      <w:rPr>
        <w:rFonts w:ascii="Times New Roman" w:hAnsi="Times New Roman" w:hint="default"/>
      </w:rPr>
    </w:lvl>
    <w:lvl w:ilvl="7" w:tplc="9ED0053E" w:tentative="1">
      <w:start w:val="1"/>
      <w:numFmt w:val="bullet"/>
      <w:lvlText w:val="•"/>
      <w:lvlJc w:val="left"/>
      <w:pPr>
        <w:tabs>
          <w:tab w:val="num" w:pos="5760"/>
        </w:tabs>
        <w:ind w:left="5760" w:hanging="360"/>
      </w:pPr>
      <w:rPr>
        <w:rFonts w:ascii="Times New Roman" w:hAnsi="Times New Roman" w:hint="default"/>
      </w:rPr>
    </w:lvl>
    <w:lvl w:ilvl="8" w:tplc="5EAEC774" w:tentative="1">
      <w:start w:val="1"/>
      <w:numFmt w:val="bullet"/>
      <w:lvlText w:val="•"/>
      <w:lvlJc w:val="left"/>
      <w:pPr>
        <w:tabs>
          <w:tab w:val="num" w:pos="6480"/>
        </w:tabs>
        <w:ind w:left="6480" w:hanging="360"/>
      </w:pPr>
      <w:rPr>
        <w:rFonts w:ascii="Times New Roman" w:hAnsi="Times New Roman" w:hint="default"/>
      </w:rPr>
    </w:lvl>
  </w:abstractNum>
  <w:abstractNum w:abstractNumId="45" w15:restartNumberingAfterBreak="0">
    <w:nsid w:val="6E132471"/>
    <w:multiLevelType w:val="hybridMultilevel"/>
    <w:tmpl w:val="93C67E5E"/>
    <w:lvl w:ilvl="0" w:tplc="FFFFFFFF">
      <w:start w:val="32"/>
      <w:numFmt w:val="decimal"/>
      <w:lvlText w:val="%1:"/>
      <w:lvlJc w:val="right"/>
      <w:pPr>
        <w:ind w:left="720" w:hanging="360"/>
      </w:pPr>
      <w:rPr>
        <w:rFonts w:hint="default"/>
        <w:b/>
        <w:bCs/>
        <w:color w:val="FF00FF"/>
      </w:rPr>
    </w:lvl>
    <w:lvl w:ilvl="1" w:tplc="FFFFFFFF" w:tentative="1">
      <w:start w:val="1"/>
      <w:numFmt w:val="lowerLetter"/>
      <w:lvlText w:val="%2."/>
      <w:lvlJc w:val="left"/>
      <w:pPr>
        <w:ind w:left="1440" w:hanging="360"/>
      </w:pPr>
    </w:lvl>
    <w:lvl w:ilvl="2" w:tplc="FFFFFFFF" w:tentative="1">
      <w:start w:val="1"/>
      <w:numFmt w:val="lowerRoman"/>
      <w:lvlText w:val="%3."/>
      <w:lvlJc w:val="right"/>
      <w:pPr>
        <w:ind w:left="2160" w:hanging="180"/>
      </w:pPr>
    </w:lvl>
    <w:lvl w:ilvl="3" w:tplc="FFFFFFFF" w:tentative="1">
      <w:start w:val="1"/>
      <w:numFmt w:val="decimal"/>
      <w:lvlText w:val="%4."/>
      <w:lvlJc w:val="left"/>
      <w:pPr>
        <w:ind w:left="2880" w:hanging="360"/>
      </w:pPr>
    </w:lvl>
    <w:lvl w:ilvl="4" w:tplc="FFFFFFFF" w:tentative="1">
      <w:start w:val="1"/>
      <w:numFmt w:val="lowerLetter"/>
      <w:lvlText w:val="%5."/>
      <w:lvlJc w:val="left"/>
      <w:pPr>
        <w:ind w:left="3600" w:hanging="360"/>
      </w:pPr>
    </w:lvl>
    <w:lvl w:ilvl="5" w:tplc="FFFFFFFF" w:tentative="1">
      <w:start w:val="1"/>
      <w:numFmt w:val="lowerRoman"/>
      <w:lvlText w:val="%6."/>
      <w:lvlJc w:val="right"/>
      <w:pPr>
        <w:ind w:left="4320" w:hanging="180"/>
      </w:pPr>
    </w:lvl>
    <w:lvl w:ilvl="6" w:tplc="FFFFFFFF" w:tentative="1">
      <w:start w:val="1"/>
      <w:numFmt w:val="decimal"/>
      <w:lvlText w:val="%7."/>
      <w:lvlJc w:val="left"/>
      <w:pPr>
        <w:ind w:left="5040" w:hanging="360"/>
      </w:pPr>
    </w:lvl>
    <w:lvl w:ilvl="7" w:tplc="FFFFFFFF" w:tentative="1">
      <w:start w:val="1"/>
      <w:numFmt w:val="lowerLetter"/>
      <w:lvlText w:val="%8."/>
      <w:lvlJc w:val="left"/>
      <w:pPr>
        <w:ind w:left="5760" w:hanging="360"/>
      </w:pPr>
    </w:lvl>
    <w:lvl w:ilvl="8" w:tplc="FFFFFFFF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17C5FF6"/>
    <w:multiLevelType w:val="hybridMultilevel"/>
    <w:tmpl w:val="E5BC0134"/>
    <w:lvl w:ilvl="0" w:tplc="83D28A46">
      <w:start w:val="45"/>
      <w:numFmt w:val="decimal"/>
      <w:lvlText w:val="%1:"/>
      <w:lvlJc w:val="right"/>
      <w:pPr>
        <w:ind w:left="720" w:hanging="360"/>
      </w:pPr>
      <w:rPr>
        <w:rFonts w:ascii="JetBrainsMono NFM" w:hAnsi="JetBrainsMono NFM" w:cs="JetBrainsMono NFM"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1B45E5F"/>
    <w:multiLevelType w:val="hybridMultilevel"/>
    <w:tmpl w:val="7B34D8C6"/>
    <w:lvl w:ilvl="0" w:tplc="57C217FC">
      <w:start w:val="39"/>
      <w:numFmt w:val="decimal"/>
      <w:lvlText w:val="%1:"/>
      <w:lvlJc w:val="right"/>
      <w:pPr>
        <w:ind w:left="720" w:hanging="360"/>
      </w:pPr>
      <w:rPr>
        <w:rFonts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8" w15:restartNumberingAfterBreak="0">
    <w:nsid w:val="7279602F"/>
    <w:multiLevelType w:val="multilevel"/>
    <w:tmpl w:val="7764D1E2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  <w:sz w:val="20"/>
      </w:rPr>
    </w:lvl>
    <w:lvl w:ilvl="1" w:tentative="1">
      <w:start w:val="1"/>
      <w:numFmt w:val="bullet"/>
      <w:lvlText w:val="o"/>
      <w:lvlJc w:val="left"/>
      <w:pPr>
        <w:tabs>
          <w:tab w:val="num" w:pos="1440"/>
        </w:tabs>
        <w:ind w:left="1440" w:hanging="360"/>
      </w:pPr>
      <w:rPr>
        <w:rFonts w:ascii="Courier New" w:hAnsi="Courier New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49" w15:restartNumberingAfterBreak="0">
    <w:nsid w:val="792F4704"/>
    <w:multiLevelType w:val="hybridMultilevel"/>
    <w:tmpl w:val="54B4DBF0"/>
    <w:lvl w:ilvl="0" w:tplc="2F60C258">
      <w:start w:val="41"/>
      <w:numFmt w:val="decimal"/>
      <w:lvlText w:val="%1:"/>
      <w:lvlJc w:val="right"/>
      <w:pPr>
        <w:ind w:left="720" w:hanging="360"/>
      </w:pPr>
      <w:rPr>
        <w:rFonts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0" w15:restartNumberingAfterBreak="0">
    <w:nsid w:val="7B5A04CD"/>
    <w:multiLevelType w:val="hybridMultilevel"/>
    <w:tmpl w:val="A6F217BC"/>
    <w:lvl w:ilvl="0" w:tplc="0405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5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5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5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5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5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5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5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5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1" w15:restartNumberingAfterBreak="0">
    <w:nsid w:val="7C8A097D"/>
    <w:multiLevelType w:val="hybridMultilevel"/>
    <w:tmpl w:val="49F6C712"/>
    <w:lvl w:ilvl="0" w:tplc="0EBA62FC">
      <w:start w:val="41"/>
      <w:numFmt w:val="decimal"/>
      <w:lvlText w:val="%1:"/>
      <w:lvlJc w:val="right"/>
      <w:pPr>
        <w:ind w:left="720" w:hanging="360"/>
      </w:pPr>
      <w:rPr>
        <w:rFonts w:hint="default"/>
        <w:b/>
        <w:bCs/>
        <w:color w:val="FF00FF"/>
      </w:rPr>
    </w:lvl>
    <w:lvl w:ilvl="1" w:tplc="04050019" w:tentative="1">
      <w:start w:val="1"/>
      <w:numFmt w:val="lowerLetter"/>
      <w:lvlText w:val="%2."/>
      <w:lvlJc w:val="left"/>
      <w:pPr>
        <w:ind w:left="1440" w:hanging="360"/>
      </w:pPr>
    </w:lvl>
    <w:lvl w:ilvl="2" w:tplc="0405001B" w:tentative="1">
      <w:start w:val="1"/>
      <w:numFmt w:val="lowerRoman"/>
      <w:lvlText w:val="%3."/>
      <w:lvlJc w:val="right"/>
      <w:pPr>
        <w:ind w:left="2160" w:hanging="180"/>
      </w:pPr>
    </w:lvl>
    <w:lvl w:ilvl="3" w:tplc="0405000F" w:tentative="1">
      <w:start w:val="1"/>
      <w:numFmt w:val="decimal"/>
      <w:lvlText w:val="%4."/>
      <w:lvlJc w:val="left"/>
      <w:pPr>
        <w:ind w:left="2880" w:hanging="360"/>
      </w:pPr>
    </w:lvl>
    <w:lvl w:ilvl="4" w:tplc="04050019" w:tentative="1">
      <w:start w:val="1"/>
      <w:numFmt w:val="lowerLetter"/>
      <w:lvlText w:val="%5."/>
      <w:lvlJc w:val="left"/>
      <w:pPr>
        <w:ind w:left="3600" w:hanging="360"/>
      </w:pPr>
    </w:lvl>
    <w:lvl w:ilvl="5" w:tplc="0405001B" w:tentative="1">
      <w:start w:val="1"/>
      <w:numFmt w:val="lowerRoman"/>
      <w:lvlText w:val="%6."/>
      <w:lvlJc w:val="right"/>
      <w:pPr>
        <w:ind w:left="4320" w:hanging="180"/>
      </w:pPr>
    </w:lvl>
    <w:lvl w:ilvl="6" w:tplc="0405000F" w:tentative="1">
      <w:start w:val="1"/>
      <w:numFmt w:val="decimal"/>
      <w:lvlText w:val="%7."/>
      <w:lvlJc w:val="left"/>
      <w:pPr>
        <w:ind w:left="5040" w:hanging="360"/>
      </w:pPr>
    </w:lvl>
    <w:lvl w:ilvl="7" w:tplc="04050019" w:tentative="1">
      <w:start w:val="1"/>
      <w:numFmt w:val="lowerLetter"/>
      <w:lvlText w:val="%8."/>
      <w:lvlJc w:val="left"/>
      <w:pPr>
        <w:ind w:left="5760" w:hanging="360"/>
      </w:pPr>
    </w:lvl>
    <w:lvl w:ilvl="8" w:tplc="0405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75566564">
    <w:abstractNumId w:val="27"/>
  </w:num>
  <w:num w:numId="2" w16cid:durableId="340931522">
    <w:abstractNumId w:val="35"/>
  </w:num>
  <w:num w:numId="3" w16cid:durableId="804929038">
    <w:abstractNumId w:val="29"/>
  </w:num>
  <w:num w:numId="4" w16cid:durableId="97526708">
    <w:abstractNumId w:val="8"/>
  </w:num>
  <w:num w:numId="5" w16cid:durableId="1773937366">
    <w:abstractNumId w:val="18"/>
  </w:num>
  <w:num w:numId="6" w16cid:durableId="1843811047">
    <w:abstractNumId w:val="21"/>
  </w:num>
  <w:num w:numId="7" w16cid:durableId="1744401956">
    <w:abstractNumId w:val="40"/>
  </w:num>
  <w:num w:numId="8" w16cid:durableId="1417820091">
    <w:abstractNumId w:val="16"/>
  </w:num>
  <w:num w:numId="9" w16cid:durableId="1018190223">
    <w:abstractNumId w:val="32"/>
  </w:num>
  <w:num w:numId="10" w16cid:durableId="1998225244">
    <w:abstractNumId w:val="15"/>
  </w:num>
  <w:num w:numId="11" w16cid:durableId="751052987">
    <w:abstractNumId w:val="37"/>
  </w:num>
  <w:num w:numId="12" w16cid:durableId="436607729">
    <w:abstractNumId w:val="30"/>
  </w:num>
  <w:num w:numId="13" w16cid:durableId="38287581">
    <w:abstractNumId w:val="9"/>
  </w:num>
  <w:num w:numId="14" w16cid:durableId="1685937539">
    <w:abstractNumId w:val="17"/>
  </w:num>
  <w:num w:numId="15" w16cid:durableId="1079521037">
    <w:abstractNumId w:val="28"/>
  </w:num>
  <w:num w:numId="16" w16cid:durableId="879707036">
    <w:abstractNumId w:val="44"/>
  </w:num>
  <w:num w:numId="17" w16cid:durableId="235626686">
    <w:abstractNumId w:val="36"/>
  </w:num>
  <w:num w:numId="18" w16cid:durableId="2096317648">
    <w:abstractNumId w:val="4"/>
  </w:num>
  <w:num w:numId="19" w16cid:durableId="990868626">
    <w:abstractNumId w:val="10"/>
  </w:num>
  <w:num w:numId="20" w16cid:durableId="1331640353">
    <w:abstractNumId w:val="20"/>
  </w:num>
  <w:num w:numId="21" w16cid:durableId="1980643905">
    <w:abstractNumId w:val="2"/>
  </w:num>
  <w:num w:numId="22" w16cid:durableId="840781235">
    <w:abstractNumId w:val="13"/>
  </w:num>
  <w:num w:numId="23" w16cid:durableId="1605728038">
    <w:abstractNumId w:val="23"/>
  </w:num>
  <w:num w:numId="24" w16cid:durableId="678123207">
    <w:abstractNumId w:val="31"/>
  </w:num>
  <w:num w:numId="25" w16cid:durableId="1311668839">
    <w:abstractNumId w:val="1"/>
  </w:num>
  <w:num w:numId="26" w16cid:durableId="308482779">
    <w:abstractNumId w:val="6"/>
  </w:num>
  <w:num w:numId="27" w16cid:durableId="1501313690">
    <w:abstractNumId w:val="43"/>
  </w:num>
  <w:num w:numId="28" w16cid:durableId="1238588524">
    <w:abstractNumId w:val="39"/>
  </w:num>
  <w:num w:numId="29" w16cid:durableId="723529250">
    <w:abstractNumId w:val="49"/>
  </w:num>
  <w:num w:numId="30" w16cid:durableId="1305618382">
    <w:abstractNumId w:val="22"/>
  </w:num>
  <w:num w:numId="31" w16cid:durableId="323631470">
    <w:abstractNumId w:val="12"/>
  </w:num>
  <w:num w:numId="32" w16cid:durableId="223684352">
    <w:abstractNumId w:val="38"/>
  </w:num>
  <w:num w:numId="33" w16cid:durableId="687946845">
    <w:abstractNumId w:val="48"/>
  </w:num>
  <w:num w:numId="34" w16cid:durableId="1598902056">
    <w:abstractNumId w:val="41"/>
  </w:num>
  <w:num w:numId="35" w16cid:durableId="573128023">
    <w:abstractNumId w:val="0"/>
  </w:num>
  <w:num w:numId="36" w16cid:durableId="1759670212">
    <w:abstractNumId w:val="5"/>
  </w:num>
  <w:num w:numId="37" w16cid:durableId="684289451">
    <w:abstractNumId w:val="3"/>
  </w:num>
  <w:num w:numId="38" w16cid:durableId="1600142706">
    <w:abstractNumId w:val="50"/>
  </w:num>
  <w:num w:numId="39" w16cid:durableId="1356884430">
    <w:abstractNumId w:val="33"/>
  </w:num>
  <w:num w:numId="40" w16cid:durableId="1885407089">
    <w:abstractNumId w:val="14"/>
  </w:num>
  <w:num w:numId="41" w16cid:durableId="1781409971">
    <w:abstractNumId w:val="11"/>
  </w:num>
  <w:num w:numId="42" w16cid:durableId="960962920">
    <w:abstractNumId w:val="45"/>
  </w:num>
  <w:num w:numId="43" w16cid:durableId="1653563983">
    <w:abstractNumId w:val="24"/>
  </w:num>
  <w:num w:numId="44" w16cid:durableId="2120953147">
    <w:abstractNumId w:val="42"/>
  </w:num>
  <w:num w:numId="45" w16cid:durableId="1024592921">
    <w:abstractNumId w:val="34"/>
  </w:num>
  <w:num w:numId="46" w16cid:durableId="1275988334">
    <w:abstractNumId w:val="47"/>
  </w:num>
  <w:num w:numId="47" w16cid:durableId="1517961688">
    <w:abstractNumId w:val="26"/>
  </w:num>
  <w:num w:numId="48" w16cid:durableId="568854137">
    <w:abstractNumId w:val="46"/>
  </w:num>
  <w:num w:numId="49" w16cid:durableId="273488652">
    <w:abstractNumId w:val="25"/>
  </w:num>
  <w:num w:numId="50" w16cid:durableId="2063826795">
    <w:abstractNumId w:val="51"/>
  </w:num>
  <w:num w:numId="51" w16cid:durableId="1071733852">
    <w:abstractNumId w:val="7"/>
  </w:num>
  <w:num w:numId="52" w16cid:durableId="1272085793">
    <w:abstractNumId w:val="1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20"/>
  <w:proofState w:spelling="clean" w:grammar="clean"/>
  <w:defaultTabStop w:val="708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TM2MDWzNDI2NTM1NDFT0lEKTi0uzszPAykwNK0FAOQ54kctAAAA"/>
  </w:docVars>
  <w:rsids>
    <w:rsidRoot w:val="003F58B7"/>
    <w:rsid w:val="00002EFE"/>
    <w:rsid w:val="0001136E"/>
    <w:rsid w:val="00015675"/>
    <w:rsid w:val="00022620"/>
    <w:rsid w:val="00024468"/>
    <w:rsid w:val="00042156"/>
    <w:rsid w:val="000568FC"/>
    <w:rsid w:val="00065247"/>
    <w:rsid w:val="00066CD2"/>
    <w:rsid w:val="00074E34"/>
    <w:rsid w:val="000D5251"/>
    <w:rsid w:val="000D6C48"/>
    <w:rsid w:val="000E07C4"/>
    <w:rsid w:val="000E54AB"/>
    <w:rsid w:val="00105AC6"/>
    <w:rsid w:val="00125890"/>
    <w:rsid w:val="001313D3"/>
    <w:rsid w:val="001623D8"/>
    <w:rsid w:val="00167697"/>
    <w:rsid w:val="00170DD3"/>
    <w:rsid w:val="001920F1"/>
    <w:rsid w:val="001968F2"/>
    <w:rsid w:val="00196C31"/>
    <w:rsid w:val="001A779E"/>
    <w:rsid w:val="001C3B8C"/>
    <w:rsid w:val="001C6A56"/>
    <w:rsid w:val="001F0610"/>
    <w:rsid w:val="001F72EF"/>
    <w:rsid w:val="00201875"/>
    <w:rsid w:val="002110F9"/>
    <w:rsid w:val="00213FED"/>
    <w:rsid w:val="00215AB6"/>
    <w:rsid w:val="002168EB"/>
    <w:rsid w:val="002216B6"/>
    <w:rsid w:val="00257E7D"/>
    <w:rsid w:val="002637C3"/>
    <w:rsid w:val="0027008E"/>
    <w:rsid w:val="002710F7"/>
    <w:rsid w:val="00282C18"/>
    <w:rsid w:val="00284053"/>
    <w:rsid w:val="002B490A"/>
    <w:rsid w:val="002D760B"/>
    <w:rsid w:val="002E5924"/>
    <w:rsid w:val="00322D69"/>
    <w:rsid w:val="00332549"/>
    <w:rsid w:val="00334B9D"/>
    <w:rsid w:val="00340C2A"/>
    <w:rsid w:val="003576E9"/>
    <w:rsid w:val="0036768D"/>
    <w:rsid w:val="00372AA2"/>
    <w:rsid w:val="00380D6D"/>
    <w:rsid w:val="00392879"/>
    <w:rsid w:val="003B2DD4"/>
    <w:rsid w:val="003B7D48"/>
    <w:rsid w:val="003C1FAB"/>
    <w:rsid w:val="003C2C0B"/>
    <w:rsid w:val="003E5EBC"/>
    <w:rsid w:val="003E7297"/>
    <w:rsid w:val="003F02E3"/>
    <w:rsid w:val="003F5485"/>
    <w:rsid w:val="003F58B7"/>
    <w:rsid w:val="00402C63"/>
    <w:rsid w:val="004049E2"/>
    <w:rsid w:val="004059D7"/>
    <w:rsid w:val="004355D8"/>
    <w:rsid w:val="00437416"/>
    <w:rsid w:val="00442F16"/>
    <w:rsid w:val="00446DB4"/>
    <w:rsid w:val="00453476"/>
    <w:rsid w:val="00471A13"/>
    <w:rsid w:val="00475DC2"/>
    <w:rsid w:val="004A06F7"/>
    <w:rsid w:val="004A63D8"/>
    <w:rsid w:val="004C3D43"/>
    <w:rsid w:val="004D4164"/>
    <w:rsid w:val="004E5254"/>
    <w:rsid w:val="004E7C15"/>
    <w:rsid w:val="004F219C"/>
    <w:rsid w:val="004F4633"/>
    <w:rsid w:val="004F6B79"/>
    <w:rsid w:val="00500308"/>
    <w:rsid w:val="00501921"/>
    <w:rsid w:val="005027A5"/>
    <w:rsid w:val="0051114A"/>
    <w:rsid w:val="005120CD"/>
    <w:rsid w:val="005214C5"/>
    <w:rsid w:val="00540747"/>
    <w:rsid w:val="0054777B"/>
    <w:rsid w:val="005B0BB5"/>
    <w:rsid w:val="005B2429"/>
    <w:rsid w:val="005E729E"/>
    <w:rsid w:val="005F0BEB"/>
    <w:rsid w:val="0061187F"/>
    <w:rsid w:val="00616CB4"/>
    <w:rsid w:val="00622EF2"/>
    <w:rsid w:val="0063534F"/>
    <w:rsid w:val="006538C4"/>
    <w:rsid w:val="00656C5A"/>
    <w:rsid w:val="0066119C"/>
    <w:rsid w:val="006616CE"/>
    <w:rsid w:val="00663CB0"/>
    <w:rsid w:val="00676B3C"/>
    <w:rsid w:val="00690F0C"/>
    <w:rsid w:val="00697E2A"/>
    <w:rsid w:val="006A1464"/>
    <w:rsid w:val="006A628B"/>
    <w:rsid w:val="006A7870"/>
    <w:rsid w:val="006C0BA3"/>
    <w:rsid w:val="006C63EE"/>
    <w:rsid w:val="006D45E9"/>
    <w:rsid w:val="006E3B71"/>
    <w:rsid w:val="006E40B5"/>
    <w:rsid w:val="006F504B"/>
    <w:rsid w:val="00704C8B"/>
    <w:rsid w:val="00710061"/>
    <w:rsid w:val="0071277C"/>
    <w:rsid w:val="00743398"/>
    <w:rsid w:val="00743F09"/>
    <w:rsid w:val="00746F4A"/>
    <w:rsid w:val="00747E92"/>
    <w:rsid w:val="007807EE"/>
    <w:rsid w:val="0078296D"/>
    <w:rsid w:val="00794481"/>
    <w:rsid w:val="007B49D7"/>
    <w:rsid w:val="007C357F"/>
    <w:rsid w:val="008228EE"/>
    <w:rsid w:val="00846C31"/>
    <w:rsid w:val="00847472"/>
    <w:rsid w:val="00873DFF"/>
    <w:rsid w:val="0089158B"/>
    <w:rsid w:val="008A2BB4"/>
    <w:rsid w:val="008F0D36"/>
    <w:rsid w:val="008F1B36"/>
    <w:rsid w:val="009009AD"/>
    <w:rsid w:val="009230BB"/>
    <w:rsid w:val="0092393A"/>
    <w:rsid w:val="0093060D"/>
    <w:rsid w:val="009306DB"/>
    <w:rsid w:val="00945107"/>
    <w:rsid w:val="00945CD7"/>
    <w:rsid w:val="00954FF8"/>
    <w:rsid w:val="00966F09"/>
    <w:rsid w:val="009726BF"/>
    <w:rsid w:val="00992E82"/>
    <w:rsid w:val="009978A9"/>
    <w:rsid w:val="00997FD7"/>
    <w:rsid w:val="009A2E36"/>
    <w:rsid w:val="009B1F92"/>
    <w:rsid w:val="009B7A8A"/>
    <w:rsid w:val="009C2AE0"/>
    <w:rsid w:val="009D2188"/>
    <w:rsid w:val="009D77A0"/>
    <w:rsid w:val="009E0626"/>
    <w:rsid w:val="009F26EB"/>
    <w:rsid w:val="009F276F"/>
    <w:rsid w:val="00A12660"/>
    <w:rsid w:val="00A16798"/>
    <w:rsid w:val="00A477B8"/>
    <w:rsid w:val="00A57093"/>
    <w:rsid w:val="00A62F49"/>
    <w:rsid w:val="00A76460"/>
    <w:rsid w:val="00A879DF"/>
    <w:rsid w:val="00AA6522"/>
    <w:rsid w:val="00AB0170"/>
    <w:rsid w:val="00AB2E02"/>
    <w:rsid w:val="00AB3440"/>
    <w:rsid w:val="00AC4326"/>
    <w:rsid w:val="00AD4BD1"/>
    <w:rsid w:val="00AD52B7"/>
    <w:rsid w:val="00AD53A7"/>
    <w:rsid w:val="00AE439F"/>
    <w:rsid w:val="00AE48E9"/>
    <w:rsid w:val="00AE7DE4"/>
    <w:rsid w:val="00AF54D8"/>
    <w:rsid w:val="00B0410A"/>
    <w:rsid w:val="00B378ED"/>
    <w:rsid w:val="00B944D1"/>
    <w:rsid w:val="00BB45A5"/>
    <w:rsid w:val="00BB61DF"/>
    <w:rsid w:val="00BB7CEC"/>
    <w:rsid w:val="00BC5D82"/>
    <w:rsid w:val="00BD4D29"/>
    <w:rsid w:val="00BE4452"/>
    <w:rsid w:val="00BE518C"/>
    <w:rsid w:val="00BE5834"/>
    <w:rsid w:val="00BF131D"/>
    <w:rsid w:val="00BF70EC"/>
    <w:rsid w:val="00C331A2"/>
    <w:rsid w:val="00C40FAF"/>
    <w:rsid w:val="00C46DFF"/>
    <w:rsid w:val="00C615A4"/>
    <w:rsid w:val="00C72CBD"/>
    <w:rsid w:val="00C866AF"/>
    <w:rsid w:val="00C8685A"/>
    <w:rsid w:val="00C905F8"/>
    <w:rsid w:val="00C938B6"/>
    <w:rsid w:val="00C97330"/>
    <w:rsid w:val="00CA5FEA"/>
    <w:rsid w:val="00CC1EC6"/>
    <w:rsid w:val="00CC2821"/>
    <w:rsid w:val="00CF2779"/>
    <w:rsid w:val="00D12D99"/>
    <w:rsid w:val="00D166C2"/>
    <w:rsid w:val="00D24483"/>
    <w:rsid w:val="00D37ABC"/>
    <w:rsid w:val="00D67581"/>
    <w:rsid w:val="00D8201F"/>
    <w:rsid w:val="00DB2BE7"/>
    <w:rsid w:val="00DB4826"/>
    <w:rsid w:val="00DB7779"/>
    <w:rsid w:val="00DC2E5E"/>
    <w:rsid w:val="00DD0E53"/>
    <w:rsid w:val="00E002D7"/>
    <w:rsid w:val="00E02C38"/>
    <w:rsid w:val="00E057B0"/>
    <w:rsid w:val="00E17D9D"/>
    <w:rsid w:val="00E23561"/>
    <w:rsid w:val="00E32838"/>
    <w:rsid w:val="00E32E80"/>
    <w:rsid w:val="00E426AC"/>
    <w:rsid w:val="00E43A22"/>
    <w:rsid w:val="00E727C7"/>
    <w:rsid w:val="00E875B3"/>
    <w:rsid w:val="00EA2D12"/>
    <w:rsid w:val="00EB5059"/>
    <w:rsid w:val="00EC094E"/>
    <w:rsid w:val="00EC46D9"/>
    <w:rsid w:val="00EE4834"/>
    <w:rsid w:val="00EF2E12"/>
    <w:rsid w:val="00EF7579"/>
    <w:rsid w:val="00F17599"/>
    <w:rsid w:val="00F27DC1"/>
    <w:rsid w:val="00F457E9"/>
    <w:rsid w:val="00F53749"/>
    <w:rsid w:val="00F54955"/>
    <w:rsid w:val="00F55184"/>
    <w:rsid w:val="00F70C8B"/>
    <w:rsid w:val="00F72186"/>
    <w:rsid w:val="00F90E56"/>
    <w:rsid w:val="00FA06B3"/>
    <w:rsid w:val="00FA5B70"/>
    <w:rsid w:val="00FE5034"/>
    <w:rsid w:val="00FE6A15"/>
    <w:rsid w:val="00FF330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cs-C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3EA2778B"/>
  <w15:chartTrackingRefBased/>
  <w15:docId w15:val="{17FF115D-3538-43F7-9204-3E9C336CF49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cs-C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ln">
    <w:name w:val="Normal"/>
    <w:qFormat/>
    <w:rsid w:val="00BD4D29"/>
    <w:pPr>
      <w:spacing w:after="120" w:line="288" w:lineRule="auto"/>
    </w:pPr>
    <w:rPr>
      <w:noProof/>
      <w:sz w:val="28"/>
    </w:rPr>
  </w:style>
  <w:style w:type="paragraph" w:styleId="Nadpis1">
    <w:name w:val="heading 1"/>
    <w:basedOn w:val="Normln"/>
    <w:next w:val="Normln"/>
    <w:link w:val="Nadpis1Char"/>
    <w:uiPriority w:val="9"/>
    <w:qFormat/>
    <w:rsid w:val="001C3B8C"/>
    <w:pPr>
      <w:keepNext/>
      <w:keepLines/>
      <w:spacing w:after="0"/>
      <w:outlineLvl w:val="0"/>
    </w:pPr>
    <w:rPr>
      <w:rFonts w:eastAsiaTheme="majorEastAsia" w:cstheme="majorBidi"/>
      <w:b/>
      <w:smallCaps/>
      <w:color w:val="4472C4" w:themeColor="accent1"/>
      <w:sz w:val="40"/>
      <w:szCs w:val="32"/>
    </w:rPr>
  </w:style>
  <w:style w:type="paragraph" w:styleId="Nadpis2">
    <w:name w:val="heading 2"/>
    <w:basedOn w:val="Normln"/>
    <w:next w:val="Normln"/>
    <w:link w:val="Nadpis2Char"/>
    <w:uiPriority w:val="9"/>
    <w:unhideWhenUsed/>
    <w:qFormat/>
    <w:rsid w:val="001C3B8C"/>
    <w:pPr>
      <w:keepNext/>
      <w:keepLines/>
      <w:spacing w:after="0"/>
      <w:outlineLvl w:val="1"/>
    </w:pPr>
    <w:rPr>
      <w:rFonts w:eastAsiaTheme="majorEastAsia" w:cstheme="majorBidi"/>
      <w:b/>
      <w:smallCaps/>
      <w:color w:val="000000" w:themeColor="text1"/>
      <w:sz w:val="36"/>
      <w:szCs w:val="26"/>
    </w:rPr>
  </w:style>
  <w:style w:type="character" w:default="1" w:styleId="Standardnpsmoodstavce">
    <w:name w:val="Default Paragraph Font"/>
    <w:uiPriority w:val="1"/>
    <w:semiHidden/>
    <w:unhideWhenUsed/>
  </w:style>
  <w:style w:type="table" w:default="1" w:styleId="Normlntabulka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Bezseznamu">
    <w:name w:val="No List"/>
    <w:uiPriority w:val="99"/>
    <w:semiHidden/>
    <w:unhideWhenUsed/>
  </w:style>
  <w:style w:type="paragraph" w:styleId="Zhlav">
    <w:name w:val="header"/>
    <w:basedOn w:val="Normln"/>
    <w:link w:val="ZhlavChar"/>
    <w:uiPriority w:val="99"/>
    <w:unhideWhenUsed/>
    <w:rsid w:val="00F537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hlavChar">
    <w:name w:val="Záhlaví Char"/>
    <w:basedOn w:val="Standardnpsmoodstavce"/>
    <w:link w:val="Zhlav"/>
    <w:uiPriority w:val="99"/>
    <w:rsid w:val="00F53749"/>
  </w:style>
  <w:style w:type="paragraph" w:styleId="Zpat">
    <w:name w:val="footer"/>
    <w:basedOn w:val="Normln"/>
    <w:link w:val="ZpatChar"/>
    <w:uiPriority w:val="99"/>
    <w:unhideWhenUsed/>
    <w:rsid w:val="00F53749"/>
    <w:pPr>
      <w:tabs>
        <w:tab w:val="center" w:pos="4536"/>
        <w:tab w:val="right" w:pos="9072"/>
      </w:tabs>
      <w:spacing w:after="0" w:line="240" w:lineRule="auto"/>
    </w:pPr>
  </w:style>
  <w:style w:type="character" w:customStyle="1" w:styleId="ZpatChar">
    <w:name w:val="Zápatí Char"/>
    <w:basedOn w:val="Standardnpsmoodstavce"/>
    <w:link w:val="Zpat"/>
    <w:uiPriority w:val="99"/>
    <w:rsid w:val="00F53749"/>
  </w:style>
  <w:style w:type="paragraph" w:styleId="Odstavecseseznamem">
    <w:name w:val="List Paragraph"/>
    <w:basedOn w:val="Normln"/>
    <w:uiPriority w:val="34"/>
    <w:qFormat/>
    <w:rsid w:val="00F53749"/>
    <w:pPr>
      <w:ind w:left="720"/>
      <w:contextualSpacing/>
    </w:pPr>
  </w:style>
  <w:style w:type="character" w:styleId="Odkaznakoment">
    <w:name w:val="annotation reference"/>
    <w:basedOn w:val="Standardnpsmoodstavce"/>
    <w:uiPriority w:val="99"/>
    <w:semiHidden/>
    <w:unhideWhenUsed/>
    <w:rsid w:val="002216B6"/>
    <w:rPr>
      <w:sz w:val="16"/>
      <w:szCs w:val="16"/>
    </w:rPr>
  </w:style>
  <w:style w:type="paragraph" w:styleId="Textkomente">
    <w:name w:val="annotation text"/>
    <w:basedOn w:val="Normln"/>
    <w:link w:val="TextkomenteChar"/>
    <w:uiPriority w:val="99"/>
    <w:semiHidden/>
    <w:unhideWhenUsed/>
    <w:rsid w:val="002216B6"/>
    <w:pPr>
      <w:spacing w:line="240" w:lineRule="auto"/>
    </w:pPr>
    <w:rPr>
      <w:sz w:val="20"/>
      <w:szCs w:val="20"/>
    </w:rPr>
  </w:style>
  <w:style w:type="character" w:customStyle="1" w:styleId="TextkomenteChar">
    <w:name w:val="Text komentáře Char"/>
    <w:basedOn w:val="Standardnpsmoodstavce"/>
    <w:link w:val="Textkomente"/>
    <w:uiPriority w:val="99"/>
    <w:semiHidden/>
    <w:rsid w:val="002216B6"/>
    <w:rPr>
      <w:sz w:val="20"/>
      <w:szCs w:val="20"/>
    </w:rPr>
  </w:style>
  <w:style w:type="paragraph" w:styleId="Pedmtkomente">
    <w:name w:val="annotation subject"/>
    <w:basedOn w:val="Textkomente"/>
    <w:next w:val="Textkomente"/>
    <w:link w:val="PedmtkomenteChar"/>
    <w:uiPriority w:val="99"/>
    <w:semiHidden/>
    <w:unhideWhenUsed/>
    <w:rsid w:val="002216B6"/>
    <w:rPr>
      <w:b/>
      <w:bCs/>
    </w:rPr>
  </w:style>
  <w:style w:type="character" w:customStyle="1" w:styleId="PedmtkomenteChar">
    <w:name w:val="Předmět komentáře Char"/>
    <w:basedOn w:val="TextkomenteChar"/>
    <w:link w:val="Pedmtkomente"/>
    <w:uiPriority w:val="99"/>
    <w:semiHidden/>
    <w:rsid w:val="002216B6"/>
    <w:rPr>
      <w:b/>
      <w:bCs/>
      <w:sz w:val="20"/>
      <w:szCs w:val="20"/>
    </w:rPr>
  </w:style>
  <w:style w:type="paragraph" w:styleId="Textbubliny">
    <w:name w:val="Balloon Text"/>
    <w:basedOn w:val="Normln"/>
    <w:link w:val="TextbublinyChar"/>
    <w:uiPriority w:val="99"/>
    <w:semiHidden/>
    <w:unhideWhenUsed/>
    <w:rsid w:val="002216B6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TextbublinyChar">
    <w:name w:val="Text bubliny Char"/>
    <w:basedOn w:val="Standardnpsmoodstavce"/>
    <w:link w:val="Textbubliny"/>
    <w:uiPriority w:val="99"/>
    <w:semiHidden/>
    <w:rsid w:val="002216B6"/>
    <w:rPr>
      <w:rFonts w:ascii="Segoe UI" w:hAnsi="Segoe UI" w:cs="Segoe UI"/>
      <w:sz w:val="18"/>
      <w:szCs w:val="18"/>
    </w:rPr>
  </w:style>
  <w:style w:type="paragraph" w:styleId="Normlnweb">
    <w:name w:val="Normal (Web)"/>
    <w:basedOn w:val="Normln"/>
    <w:uiPriority w:val="99"/>
    <w:semiHidden/>
    <w:unhideWhenUsed/>
    <w:rsid w:val="00AD52B7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cs-CZ"/>
    </w:rPr>
  </w:style>
  <w:style w:type="character" w:styleId="Hypertextovodkaz">
    <w:name w:val="Hyperlink"/>
    <w:basedOn w:val="Standardnpsmoodstavce"/>
    <w:uiPriority w:val="99"/>
    <w:unhideWhenUsed/>
    <w:rsid w:val="00E32E80"/>
    <w:rPr>
      <w:color w:val="0563C1" w:themeColor="hyperlink"/>
      <w:u w:val="single"/>
    </w:rPr>
  </w:style>
  <w:style w:type="character" w:styleId="Nevyeenzmnka">
    <w:name w:val="Unresolved Mention"/>
    <w:basedOn w:val="Standardnpsmoodstavce"/>
    <w:uiPriority w:val="99"/>
    <w:semiHidden/>
    <w:unhideWhenUsed/>
    <w:rsid w:val="00E32E80"/>
    <w:rPr>
      <w:color w:val="605E5C"/>
      <w:shd w:val="clear" w:color="auto" w:fill="E1DFDD"/>
    </w:rPr>
  </w:style>
  <w:style w:type="paragraph" w:styleId="Nzev">
    <w:name w:val="Title"/>
    <w:basedOn w:val="Normln"/>
    <w:next w:val="Normln"/>
    <w:link w:val="NzevChar"/>
    <w:uiPriority w:val="10"/>
    <w:qFormat/>
    <w:rsid w:val="000E07C4"/>
    <w:pPr>
      <w:keepNext/>
      <w:keepLines/>
      <w:jc w:val="center"/>
    </w:pPr>
    <w:rPr>
      <w:rFonts w:eastAsiaTheme="majorEastAsia" w:cstheme="majorBidi"/>
      <w:b/>
      <w:smallCaps/>
      <w:color w:val="FF0000"/>
      <w:kern w:val="28"/>
      <w:sz w:val="56"/>
      <w:szCs w:val="56"/>
    </w:rPr>
  </w:style>
  <w:style w:type="character" w:customStyle="1" w:styleId="NzevChar">
    <w:name w:val="Název Char"/>
    <w:basedOn w:val="Standardnpsmoodstavce"/>
    <w:link w:val="Nzev"/>
    <w:uiPriority w:val="10"/>
    <w:rsid w:val="000E07C4"/>
    <w:rPr>
      <w:rFonts w:eastAsiaTheme="majorEastAsia" w:cstheme="majorBidi"/>
      <w:b/>
      <w:smallCaps/>
      <w:color w:val="FF0000"/>
      <w:kern w:val="28"/>
      <w:sz w:val="56"/>
      <w:szCs w:val="56"/>
    </w:rPr>
  </w:style>
  <w:style w:type="character" w:customStyle="1" w:styleId="Nadpis1Char">
    <w:name w:val="Nadpis 1 Char"/>
    <w:basedOn w:val="Standardnpsmoodstavce"/>
    <w:link w:val="Nadpis1"/>
    <w:uiPriority w:val="9"/>
    <w:rsid w:val="001C3B8C"/>
    <w:rPr>
      <w:rFonts w:eastAsiaTheme="majorEastAsia" w:cstheme="majorBidi"/>
      <w:b/>
      <w:smallCaps/>
      <w:color w:val="4472C4" w:themeColor="accent1"/>
      <w:sz w:val="40"/>
      <w:szCs w:val="32"/>
    </w:rPr>
  </w:style>
  <w:style w:type="character" w:customStyle="1" w:styleId="Nadpis2Char">
    <w:name w:val="Nadpis 2 Char"/>
    <w:basedOn w:val="Standardnpsmoodstavce"/>
    <w:link w:val="Nadpis2"/>
    <w:uiPriority w:val="9"/>
    <w:rsid w:val="001C3B8C"/>
    <w:rPr>
      <w:rFonts w:eastAsiaTheme="majorEastAsia" w:cstheme="majorBidi"/>
      <w:b/>
      <w:smallCaps/>
      <w:color w:val="000000" w:themeColor="text1"/>
      <w:sz w:val="36"/>
      <w:szCs w:val="26"/>
    </w:rPr>
  </w:style>
  <w:style w:type="table" w:styleId="Mkatabulky">
    <w:name w:val="Table Grid"/>
    <w:basedOn w:val="Normlntabulka"/>
    <w:uiPriority w:val="39"/>
    <w:rsid w:val="00DB2BE7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135048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15219272">
          <w:marLeft w:val="432"/>
          <w:marRight w:val="72"/>
          <w:marTop w:val="1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106849">
          <w:marLeft w:val="432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5659870">
          <w:marLeft w:val="490"/>
          <w:marRight w:val="0"/>
          <w:marTop w:val="239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6953131">
          <w:marLeft w:val="49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90359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7155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78439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061092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1000960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2443487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6357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543445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0087109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77362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80269094">
          <w:marLeft w:val="5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4230176">
          <w:marLeft w:val="518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48749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404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69861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8709928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054271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055385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495202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502766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948132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606103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3397468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7787937">
          <w:marLeft w:val="461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745546">
          <w:marLeft w:val="461"/>
          <w:marRight w:val="0"/>
          <w:marTop w:val="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805775">
          <w:marLeft w:val="461"/>
          <w:marRight w:val="0"/>
          <w:marTop w:val="13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2873619">
          <w:marLeft w:val="461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16427">
          <w:marLeft w:val="46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7505444">
          <w:marLeft w:val="86"/>
          <w:marRight w:val="72"/>
          <w:marTop w:val="8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6911113">
          <w:marLeft w:val="878"/>
          <w:marRight w:val="86"/>
          <w:marTop w:val="2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5851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40097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8806663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906800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206901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7002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448592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51754667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21269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0296740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6973415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954671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2856022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8895371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507727">
          <w:marLeft w:val="547"/>
          <w:marRight w:val="0"/>
          <w:marTop w:val="13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9359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780005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4424297">
          <w:marLeft w:val="547"/>
          <w:marRight w:val="0"/>
          <w:marTop w:val="11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405860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4717028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877741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90787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1799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353260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0254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54389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9122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38990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5466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704817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7803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04187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67232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71552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0177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5405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82585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0346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4260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83974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0412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2574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545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19657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59883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57651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20050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424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562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21899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71684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05106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88041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276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4012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260975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602379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282696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318080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7260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6022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35579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98351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51983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285319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01040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4739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981562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88029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02529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7440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129641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95652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091267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0833606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3808595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861783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48346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0646836">
          <w:marLeft w:val="374"/>
          <w:marRight w:val="1310"/>
          <w:marTop w:val="1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777988">
          <w:marLeft w:val="418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0634966">
          <w:marLeft w:val="504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7329642">
          <w:marLeft w:val="504"/>
          <w:marRight w:val="0"/>
          <w:marTop w:val="1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8799">
          <w:marLeft w:val="187"/>
          <w:marRight w:val="1066"/>
          <w:marTop w:val="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3770113">
          <w:marLeft w:val="1296"/>
          <w:marRight w:val="0"/>
          <w:marTop w:val="1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52436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41945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3699107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326372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1288426">
          <w:marLeft w:val="461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360879">
          <w:marLeft w:val="461"/>
          <w:marRight w:val="0"/>
          <w:marTop w:val="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4361">
          <w:marLeft w:val="461"/>
          <w:marRight w:val="0"/>
          <w:marTop w:val="133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9476674">
          <w:marLeft w:val="461"/>
          <w:marRight w:val="0"/>
          <w:marTop w:val="5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8830424">
          <w:marLeft w:val="46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0158520">
          <w:marLeft w:val="86"/>
          <w:marRight w:val="72"/>
          <w:marTop w:val="21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26827846">
          <w:marLeft w:val="461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5442480">
          <w:marLeft w:val="125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7901313">
          <w:marLeft w:val="125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08590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2234975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9766612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528921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4140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5757010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0180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477467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175554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79907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62346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7341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68899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669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33141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71425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7145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0614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1156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02468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95817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85690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008624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91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65449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22895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80673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755891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6697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971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71121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049746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498111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0687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470800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339382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4896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5110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197986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2199599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92836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34435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776422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76661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23938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8959680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644787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9530953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805014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151383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963798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59401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08763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434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5954094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647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43361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6342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9470598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42711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875780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61317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33569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05854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224819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95551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4103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09424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54658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99946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2205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14558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1770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33897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81958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2083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163215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1137060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44336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269638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6643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839110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39571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54582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71126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314109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69287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9173959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1120790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559997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784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30756968">
          <w:marLeft w:val="403"/>
          <w:marRight w:val="0"/>
          <w:marTop w:val="2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247989">
          <w:marLeft w:val="403"/>
          <w:marRight w:val="0"/>
          <w:marTop w:val="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6119312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2647482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9943495">
          <w:marLeft w:val="14"/>
          <w:marRight w:val="245"/>
          <w:marTop w:val="36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2702306">
          <w:marLeft w:val="403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8486427">
          <w:marLeft w:val="1195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6684956">
          <w:marLeft w:val="1195"/>
          <w:marRight w:val="0"/>
          <w:marTop w:val="2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9879231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theme/theme1.xml><?xml version="1.0" encoding="utf-8"?>
<a:theme xmlns:a="http://schemas.openxmlformats.org/drawingml/2006/main" name="Motiv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8C2B0C08-811E-4E51-8317-773FF116570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29</TotalTime>
  <Pages>5</Pages>
  <Words>453</Words>
  <Characters>2673</Characters>
  <Application>Microsoft Office Word</Application>
  <DocSecurity>0</DocSecurity>
  <Lines>22</Lines>
  <Paragraphs>6</Paragraphs>
  <ScaleCrop>false</ScaleCrop>
  <HeadingPairs>
    <vt:vector size="2" baseType="variant">
      <vt:variant>
        <vt:lpstr>Název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2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an Kalina</dc:creator>
  <cp:keywords/>
  <dc:description/>
  <cp:lastModifiedBy>Kalina Jan (260259)</cp:lastModifiedBy>
  <cp:revision>176</cp:revision>
  <cp:lastPrinted>2024-11-11T00:09:00Z</cp:lastPrinted>
  <dcterms:created xsi:type="dcterms:W3CDTF">2020-09-17T14:59:00Z</dcterms:created>
  <dcterms:modified xsi:type="dcterms:W3CDTF">2024-11-11T23:17:00Z</dcterms:modified>
</cp:coreProperties>
</file>